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F6BFE" w14:textId="07134980" w:rsidR="00565843" w:rsidRPr="0044340B" w:rsidRDefault="00565843" w:rsidP="00CA7FF4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="00AD551D" w:rsidRPr="0044340B">
        <w:rPr>
          <w:rFonts w:hint="eastAsia"/>
          <w:spacing w:val="0"/>
          <w:lang w:eastAsia="ja-JP"/>
        </w:rPr>
        <w:t>４</w:t>
      </w:r>
      <w:r w:rsidR="002B5E81" w:rsidRPr="0044340B">
        <w:rPr>
          <w:rFonts w:hint="eastAsia"/>
          <w:spacing w:val="0"/>
          <w:lang w:eastAsia="ja-JP"/>
        </w:rPr>
        <w:t>－１</w:t>
      </w:r>
      <w:r w:rsidR="0033390A" w:rsidRPr="0044340B">
        <w:rPr>
          <w:rFonts w:hint="eastAsia"/>
          <w:spacing w:val="0"/>
          <w:lang w:eastAsia="ja-JP"/>
        </w:rPr>
        <w:t>号</w:t>
      </w:r>
      <w:r w:rsidRPr="0044340B">
        <w:rPr>
          <w:spacing w:val="0"/>
          <w:lang w:eastAsia="ja-JP"/>
        </w:rPr>
        <w:t>】</w:t>
      </w:r>
    </w:p>
    <w:p w14:paraId="5BBD8E3C" w14:textId="77777777" w:rsidR="00A24790" w:rsidRPr="0044340B" w:rsidRDefault="00A24790" w:rsidP="00CA7FF4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1DE591FD" w14:textId="179C8C30" w:rsidR="00AE7508" w:rsidRPr="0044340B" w:rsidRDefault="0033390A" w:rsidP="005E0EF4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spacing w:val="0"/>
          <w:lang w:eastAsia="ja-JP"/>
        </w:rPr>
        <w:t>養殖業</w:t>
      </w:r>
      <w:r w:rsidR="00C37301" w:rsidRPr="0044340B">
        <w:rPr>
          <w:rFonts w:hint="eastAsia"/>
          <w:spacing w:val="0"/>
          <w:lang w:eastAsia="ja-JP"/>
        </w:rPr>
        <w:t>体質強化緊急総合対策事業</w:t>
      </w:r>
      <w:r w:rsidR="002B5E81" w:rsidRPr="0044340B">
        <w:rPr>
          <w:rFonts w:hint="eastAsia"/>
          <w:spacing w:val="0"/>
          <w:lang w:eastAsia="ja-JP"/>
        </w:rPr>
        <w:t>のうち国産原料転換対策事業</w:t>
      </w:r>
      <w:bookmarkStart w:id="0" w:name="_Hlk137555540"/>
      <w:r w:rsidR="00AD551D" w:rsidRPr="0044340B">
        <w:rPr>
          <w:rFonts w:hint="eastAsia"/>
          <w:spacing w:val="0"/>
          <w:lang w:eastAsia="ja-JP"/>
        </w:rPr>
        <w:t>実績</w:t>
      </w:r>
      <w:r w:rsidR="00A24790" w:rsidRPr="0044340B">
        <w:rPr>
          <w:spacing w:val="0"/>
          <w:lang w:eastAsia="ja-JP"/>
        </w:rPr>
        <w:t>報告書</w:t>
      </w:r>
    </w:p>
    <w:p w14:paraId="12068D55" w14:textId="7AA7AD8B" w:rsidR="00A24790" w:rsidRPr="0044340B" w:rsidRDefault="00AE6C26" w:rsidP="005E0EF4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及び補助金</w:t>
      </w:r>
      <w:r w:rsidR="007B7F83" w:rsidRPr="0044340B">
        <w:rPr>
          <w:rFonts w:hint="eastAsia"/>
          <w:spacing w:val="0"/>
          <w:lang w:eastAsia="ja-JP"/>
        </w:rPr>
        <w:t>精算</w:t>
      </w:r>
      <w:r w:rsidRPr="0044340B">
        <w:rPr>
          <w:rFonts w:hint="eastAsia"/>
          <w:spacing w:val="0"/>
          <w:lang w:eastAsia="ja-JP"/>
        </w:rPr>
        <w:t>申請書</w:t>
      </w:r>
    </w:p>
    <w:bookmarkEnd w:id="0"/>
    <w:p w14:paraId="2068C12F" w14:textId="77777777" w:rsidR="00A24790" w:rsidRPr="0044340B" w:rsidRDefault="00A24790" w:rsidP="00CA7FF4">
      <w:pPr>
        <w:pStyle w:val="a3"/>
        <w:overflowPunct w:val="0"/>
        <w:rPr>
          <w:spacing w:val="0"/>
          <w:szCs w:val="20"/>
          <w:lang w:eastAsia="ja-JP"/>
        </w:rPr>
      </w:pPr>
    </w:p>
    <w:p w14:paraId="6DC7F09A" w14:textId="77777777" w:rsidR="00A24790" w:rsidRPr="0044340B" w:rsidRDefault="00A24790" w:rsidP="00CA7FF4">
      <w:pPr>
        <w:pStyle w:val="a3"/>
        <w:tabs>
          <w:tab w:val="left" w:pos="910"/>
        </w:tabs>
        <w:overflowPunct w:val="0"/>
        <w:ind w:firstLineChars="3332" w:firstLine="7738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番</w:t>
      </w:r>
      <w:r w:rsidRPr="0044340B">
        <w:rPr>
          <w:spacing w:val="0"/>
          <w:lang w:eastAsia="ja-JP"/>
        </w:rPr>
        <w:tab/>
      </w:r>
      <w:r w:rsidRPr="0044340B">
        <w:rPr>
          <w:rFonts w:hint="eastAsia"/>
          <w:spacing w:val="0"/>
          <w:lang w:eastAsia="ja-JP"/>
        </w:rPr>
        <w:t xml:space="preserve">　号</w:t>
      </w:r>
    </w:p>
    <w:p w14:paraId="2A663D8E" w14:textId="77777777" w:rsidR="00A24790" w:rsidRPr="0044340B" w:rsidRDefault="00A24790" w:rsidP="00CA7FF4">
      <w:pPr>
        <w:pStyle w:val="a3"/>
        <w:tabs>
          <w:tab w:val="left" w:pos="910"/>
        </w:tabs>
        <w:overflowPunct w:val="0"/>
        <w:ind w:firstLineChars="3210" w:firstLine="7455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年　月　日</w:t>
      </w:r>
    </w:p>
    <w:p w14:paraId="2F5442EF" w14:textId="77777777" w:rsidR="00A24790" w:rsidRPr="0044340B" w:rsidRDefault="00A24790" w:rsidP="00CA7FF4">
      <w:pPr>
        <w:pStyle w:val="a3"/>
        <w:overflowPunct w:val="0"/>
        <w:rPr>
          <w:spacing w:val="0"/>
          <w:szCs w:val="20"/>
          <w:lang w:eastAsia="ja-JP"/>
        </w:rPr>
      </w:pPr>
    </w:p>
    <w:p w14:paraId="38323FD2" w14:textId="77777777" w:rsidR="003673EF" w:rsidRDefault="003673EF" w:rsidP="003673EF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7AC71C19" w14:textId="77777777" w:rsidR="003673EF" w:rsidRPr="008373B8" w:rsidRDefault="003673EF" w:rsidP="003673EF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渡邉 英直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0D701D43" w14:textId="77777777" w:rsidR="00285FB9" w:rsidRPr="003673EF" w:rsidRDefault="00285FB9" w:rsidP="00285FB9">
      <w:pPr>
        <w:pStyle w:val="a3"/>
        <w:overflowPunct w:val="0"/>
        <w:rPr>
          <w:spacing w:val="0"/>
          <w:szCs w:val="20"/>
          <w:lang w:eastAsia="ja-JP"/>
        </w:rPr>
      </w:pPr>
    </w:p>
    <w:p w14:paraId="211F4F5C" w14:textId="77777777" w:rsidR="00285FB9" w:rsidRPr="0044340B" w:rsidRDefault="00285FB9" w:rsidP="00285FB9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住　　　　　　　　所</w:t>
      </w:r>
    </w:p>
    <w:p w14:paraId="493442DB" w14:textId="77777777" w:rsidR="00285FB9" w:rsidRPr="0044340B" w:rsidRDefault="00285FB9" w:rsidP="00285FB9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称及び代表者の氏名</w:t>
      </w:r>
      <w:r w:rsidRPr="0044340B">
        <w:rPr>
          <w:spacing w:val="0"/>
          <w:lang w:eastAsia="ja-JP"/>
        </w:rPr>
        <w:tab/>
      </w:r>
    </w:p>
    <w:p w14:paraId="1030C546" w14:textId="77777777" w:rsidR="00A24790" w:rsidRPr="0044340B" w:rsidRDefault="00A24790" w:rsidP="00CA7FF4">
      <w:pPr>
        <w:pStyle w:val="a3"/>
        <w:overflowPunct w:val="0"/>
        <w:rPr>
          <w:spacing w:val="0"/>
          <w:szCs w:val="26"/>
          <w:lang w:eastAsia="ja-JP"/>
        </w:rPr>
      </w:pPr>
    </w:p>
    <w:p w14:paraId="3A0CCD72" w14:textId="1F2FA92D" w:rsidR="00A24790" w:rsidRPr="0044340B" w:rsidRDefault="00A24790" w:rsidP="00CA7FF4">
      <w:pPr>
        <w:pStyle w:val="a3"/>
        <w:overflowPunct w:val="0"/>
        <w:ind w:left="117" w:firstLineChars="100" w:firstLine="232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年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月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日付け（  番号  ）で</w:t>
      </w:r>
      <w:r w:rsidR="007B7F83" w:rsidRPr="0044340B">
        <w:rPr>
          <w:rFonts w:hint="eastAsia"/>
          <w:spacing w:val="0"/>
          <w:lang w:eastAsia="ja-JP"/>
        </w:rPr>
        <w:t>補助金の交付決定の通知が</w:t>
      </w:r>
      <w:r w:rsidRPr="0044340B">
        <w:rPr>
          <w:spacing w:val="0"/>
          <w:lang w:eastAsia="ja-JP"/>
        </w:rPr>
        <w:t>あった</w:t>
      </w:r>
      <w:r w:rsidR="0033390A" w:rsidRPr="0044340B">
        <w:rPr>
          <w:rFonts w:hint="eastAsia"/>
          <w:spacing w:val="0"/>
          <w:lang w:eastAsia="ja-JP"/>
        </w:rPr>
        <w:t>養殖業</w:t>
      </w:r>
      <w:r w:rsidR="00C37301" w:rsidRPr="0044340B">
        <w:rPr>
          <w:rFonts w:hint="eastAsia"/>
          <w:spacing w:val="0"/>
          <w:lang w:eastAsia="ja-JP"/>
        </w:rPr>
        <w:t>体質強化緊急総合対策事業</w:t>
      </w:r>
      <w:r w:rsidR="002B5E81" w:rsidRPr="0044340B">
        <w:rPr>
          <w:rFonts w:hint="eastAsia"/>
          <w:spacing w:val="0"/>
          <w:lang w:eastAsia="ja-JP"/>
        </w:rPr>
        <w:t>のうち国産飼料原料転換対策事業</w:t>
      </w:r>
      <w:r w:rsidRPr="0044340B">
        <w:rPr>
          <w:spacing w:val="0"/>
          <w:lang w:eastAsia="ja-JP"/>
        </w:rPr>
        <w:t>の</w:t>
      </w:r>
      <w:r w:rsidR="00AD551D" w:rsidRPr="0044340B">
        <w:rPr>
          <w:rFonts w:hint="eastAsia"/>
          <w:spacing w:val="0"/>
          <w:lang w:eastAsia="ja-JP"/>
        </w:rPr>
        <w:t>実績</w:t>
      </w:r>
      <w:r w:rsidRPr="0044340B">
        <w:rPr>
          <w:spacing w:val="0"/>
          <w:lang w:eastAsia="ja-JP"/>
        </w:rPr>
        <w:t>について、</w:t>
      </w:r>
      <w:r w:rsidR="0033390A" w:rsidRPr="0044340B">
        <w:rPr>
          <w:spacing w:val="0"/>
          <w:lang w:eastAsia="ja-JP"/>
        </w:rPr>
        <w:t>養殖業</w:t>
      </w:r>
      <w:r w:rsidR="00C37301"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="00B04140" w:rsidRPr="0044340B">
        <w:rPr>
          <w:rFonts w:hint="eastAsia"/>
          <w:spacing w:val="0"/>
          <w:lang w:eastAsia="ja-JP"/>
        </w:rPr>
        <w:t>６</w:t>
      </w:r>
      <w:r w:rsidRPr="0044340B">
        <w:rPr>
          <w:rFonts w:hint="eastAsia"/>
          <w:spacing w:val="0"/>
          <w:lang w:eastAsia="ja-JP"/>
        </w:rPr>
        <w:t>の</w:t>
      </w:r>
      <w:r w:rsidRPr="0044340B">
        <w:rPr>
          <w:spacing w:val="0"/>
          <w:lang w:eastAsia="ja-JP"/>
        </w:rPr>
        <w:t>（</w:t>
      </w:r>
      <w:r w:rsidR="00F61176" w:rsidRPr="0044340B">
        <w:rPr>
          <w:rFonts w:hint="eastAsia"/>
          <w:spacing w:val="0"/>
          <w:lang w:eastAsia="ja-JP"/>
        </w:rPr>
        <w:t>３</w:t>
      </w:r>
      <w:r w:rsidRPr="0044340B">
        <w:rPr>
          <w:spacing w:val="0"/>
          <w:lang w:eastAsia="ja-JP"/>
        </w:rPr>
        <w:t>）の規定に基づき報告します。</w:t>
      </w:r>
    </w:p>
    <w:p w14:paraId="18325F0A" w14:textId="47952746" w:rsidR="00A24790" w:rsidRPr="0044340B" w:rsidRDefault="00AD551D" w:rsidP="00AD551D">
      <w:pPr>
        <w:pStyle w:val="a3"/>
        <w:overflowPunct w:val="0"/>
        <w:ind w:left="117" w:firstLineChars="100" w:firstLine="232"/>
        <w:jc w:val="both"/>
        <w:rPr>
          <w:spacing w:val="0"/>
          <w:lang w:eastAsia="ja-JP"/>
        </w:rPr>
      </w:pPr>
      <w:bookmarkStart w:id="1" w:name="_Hlk137549265"/>
      <w:r w:rsidRPr="0044340B">
        <w:rPr>
          <w:rFonts w:hint="eastAsia"/>
          <w:spacing w:val="0"/>
          <w:lang w:eastAsia="ja-JP"/>
        </w:rPr>
        <w:t>併せて</w:t>
      </w:r>
      <w:r w:rsidR="007B7F83" w:rsidRPr="0044340B">
        <w:rPr>
          <w:rFonts w:hint="eastAsia"/>
          <w:spacing w:val="0"/>
          <w:lang w:eastAsia="ja-JP"/>
        </w:rPr>
        <w:t>精算</w:t>
      </w:r>
      <w:r w:rsidRPr="0044340B">
        <w:rPr>
          <w:rFonts w:hint="eastAsia"/>
          <w:spacing w:val="0"/>
          <w:lang w:eastAsia="ja-JP"/>
        </w:rPr>
        <w:t>額として補助金●円を請求</w:t>
      </w:r>
      <w:r w:rsidR="007B7F83" w:rsidRPr="0044340B">
        <w:rPr>
          <w:rFonts w:hint="eastAsia"/>
          <w:spacing w:val="0"/>
          <w:lang w:eastAsia="ja-JP"/>
        </w:rPr>
        <w:t>します</w:t>
      </w:r>
      <w:r w:rsidRPr="0044340B">
        <w:rPr>
          <w:rFonts w:hint="eastAsia"/>
          <w:spacing w:val="0"/>
          <w:lang w:eastAsia="ja-JP"/>
        </w:rPr>
        <w:t>（　年　月　日に概算払いをした〇円を除く。）</w:t>
      </w:r>
      <w:bookmarkEnd w:id="1"/>
      <w:r w:rsidRPr="0044340B">
        <w:rPr>
          <w:rFonts w:hint="eastAsia"/>
          <w:spacing w:val="0"/>
          <w:lang w:eastAsia="ja-JP"/>
        </w:rPr>
        <w:t>。</w:t>
      </w:r>
    </w:p>
    <w:p w14:paraId="5F74C731" w14:textId="77777777" w:rsidR="00A24790" w:rsidRPr="0044340B" w:rsidRDefault="00A24790" w:rsidP="00AE7508">
      <w:pPr>
        <w:pStyle w:val="a3"/>
        <w:overflowPunct w:val="0"/>
        <w:ind w:leftChars="1999" w:left="4683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1E0A845C" w14:textId="77777777" w:rsidR="00A24790" w:rsidRPr="0044340B" w:rsidRDefault="00A24790" w:rsidP="00CA7FF4">
      <w:pPr>
        <w:pStyle w:val="a3"/>
        <w:overflowPunct w:val="0"/>
        <w:ind w:leftChars="302" w:left="707"/>
        <w:rPr>
          <w:spacing w:val="0"/>
          <w:szCs w:val="26"/>
          <w:lang w:eastAsia="ja-JP"/>
        </w:rPr>
      </w:pPr>
    </w:p>
    <w:p w14:paraId="148483EF" w14:textId="45992D4C" w:rsidR="00A24790" w:rsidRPr="0044340B" w:rsidRDefault="00A24790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実施</w:t>
      </w:r>
      <w:r w:rsidR="00547404" w:rsidRPr="0044340B">
        <w:rPr>
          <w:rFonts w:hint="eastAsia"/>
          <w:spacing w:val="0"/>
          <w:lang w:eastAsia="ja-JP"/>
        </w:rPr>
        <w:t>状況</w:t>
      </w:r>
      <w:r w:rsidRPr="0044340B">
        <w:rPr>
          <w:spacing w:val="0"/>
          <w:lang w:eastAsia="ja-JP"/>
        </w:rPr>
        <w:t>の概要</w:t>
      </w:r>
    </w:p>
    <w:p w14:paraId="3AC61861" w14:textId="1DC0BE4E" w:rsidR="00A24790" w:rsidRPr="0044340B" w:rsidRDefault="00A24790" w:rsidP="00CA7FF4">
      <w:pPr>
        <w:pStyle w:val="a3"/>
        <w:overflowPunct w:val="0"/>
        <w:rPr>
          <w:spacing w:val="0"/>
          <w:szCs w:val="26"/>
          <w:lang w:eastAsia="ja-JP"/>
        </w:rPr>
      </w:pPr>
    </w:p>
    <w:p w14:paraId="5CA20FB0" w14:textId="77777777" w:rsidR="00A24790" w:rsidRPr="0044340B" w:rsidRDefault="00A24790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5040B398" w14:textId="77777777" w:rsidR="00A24790" w:rsidRPr="0044340B" w:rsidRDefault="00A24790" w:rsidP="00CA7FF4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年　　月　　日から　　年　　月　　日まで</w:t>
      </w:r>
    </w:p>
    <w:p w14:paraId="5D36B432" w14:textId="77777777" w:rsidR="00A24790" w:rsidRPr="0044340B" w:rsidRDefault="00A24790" w:rsidP="00CA7FF4">
      <w:pPr>
        <w:pStyle w:val="a3"/>
        <w:overflowPunct w:val="0"/>
        <w:ind w:left="117"/>
        <w:rPr>
          <w:spacing w:val="0"/>
          <w:lang w:eastAsia="ja-JP"/>
        </w:rPr>
      </w:pPr>
    </w:p>
    <w:p w14:paraId="0338378D" w14:textId="55411EEC" w:rsidR="00A24790" w:rsidRPr="0044340B" w:rsidRDefault="00A24790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３．事業に要した経費　</w:t>
      </w:r>
      <w:r w:rsidR="00A51049"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rFonts w:hint="eastAsia"/>
          <w:spacing w:val="0"/>
          <w:lang w:eastAsia="ja-JP"/>
        </w:rPr>
        <w:t xml:space="preserve">　</w:t>
      </w:r>
      <w:r w:rsidR="002A6656" w:rsidRPr="0044340B">
        <w:rPr>
          <w:rFonts w:hint="eastAsia"/>
          <w:spacing w:val="0"/>
          <w:lang w:eastAsia="ja-JP"/>
        </w:rPr>
        <w:t xml:space="preserve">　　　　　　　　　　　　　　　　　　　　</w:t>
      </w:r>
      <w:r w:rsidRPr="0044340B">
        <w:rPr>
          <w:rFonts w:hint="eastAsia"/>
          <w:spacing w:val="0"/>
          <w:lang w:eastAsia="ja-JP"/>
        </w:rPr>
        <w:t>（単位：円）</w:t>
      </w:r>
    </w:p>
    <w:tbl>
      <w:tblPr>
        <w:tblW w:w="8894" w:type="dxa"/>
        <w:tblInd w:w="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528"/>
        <w:gridCol w:w="1559"/>
        <w:gridCol w:w="1559"/>
        <w:gridCol w:w="1559"/>
        <w:gridCol w:w="1985"/>
      </w:tblGrid>
      <w:tr w:rsidR="0044340B" w:rsidRPr="0044340B" w14:paraId="6A0A0C23" w14:textId="77777777" w:rsidTr="00AA61CF">
        <w:trPr>
          <w:trHeight w:val="20"/>
        </w:trPr>
        <w:tc>
          <w:tcPr>
            <w:tcW w:w="704" w:type="dxa"/>
            <w:vMerge w:val="restart"/>
          </w:tcPr>
          <w:p w14:paraId="06F0D206" w14:textId="77777777" w:rsidR="00AA61CF" w:rsidRPr="0044340B" w:rsidRDefault="00AA61CF" w:rsidP="00AA61CF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経費区分</w:t>
            </w:r>
          </w:p>
        </w:tc>
        <w:tc>
          <w:tcPr>
            <w:tcW w:w="1528" w:type="dxa"/>
            <w:vMerge w:val="restart"/>
          </w:tcPr>
          <w:p w14:paraId="5FB5E65A" w14:textId="77777777" w:rsidR="00AA61CF" w:rsidRPr="0044340B" w:rsidRDefault="00AA61CF" w:rsidP="00AA61CF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細目</w:t>
            </w:r>
          </w:p>
        </w:tc>
        <w:tc>
          <w:tcPr>
            <w:tcW w:w="1559" w:type="dxa"/>
            <w:vMerge w:val="restart"/>
          </w:tcPr>
          <w:p w14:paraId="6052F10C" w14:textId="4AEDCFC5" w:rsidR="00AA61CF" w:rsidRPr="0044340B" w:rsidRDefault="00AA61CF" w:rsidP="00125A25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実績額</w:t>
            </w:r>
          </w:p>
        </w:tc>
        <w:tc>
          <w:tcPr>
            <w:tcW w:w="3118" w:type="dxa"/>
            <w:gridSpan w:val="2"/>
            <w:vAlign w:val="center"/>
          </w:tcPr>
          <w:p w14:paraId="68F637D7" w14:textId="77777777" w:rsidR="00AA61CF" w:rsidRPr="0044340B" w:rsidRDefault="00AA61CF" w:rsidP="00125A25">
            <w:pPr>
              <w:pStyle w:val="a3"/>
              <w:overflowPunct w:val="0"/>
              <w:ind w:firstLineChars="350" w:firstLine="820"/>
              <w:rPr>
                <w:spacing w:val="0"/>
                <w:lang w:eastAsia="ja-JP"/>
              </w:rPr>
            </w:pPr>
            <w:proofErr w:type="spellStart"/>
            <w:r w:rsidRPr="0044340B">
              <w:rPr>
                <w:rFonts w:ascii="ＭＳ 明朝" w:hAnsi="ＭＳ 明朝" w:hint="eastAsia"/>
              </w:rPr>
              <w:t>負担区分</w:t>
            </w:r>
            <w:proofErr w:type="spellEnd"/>
          </w:p>
        </w:tc>
        <w:tc>
          <w:tcPr>
            <w:tcW w:w="1985" w:type="dxa"/>
            <w:vMerge w:val="restart"/>
          </w:tcPr>
          <w:p w14:paraId="48C9352E" w14:textId="77777777" w:rsidR="00AA61CF" w:rsidRPr="0044340B" w:rsidRDefault="00AA61CF" w:rsidP="00125A25">
            <w:pPr>
              <w:pStyle w:val="a3"/>
              <w:overflowPunct w:val="0"/>
              <w:ind w:firstLineChars="200" w:firstLine="464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備考</w:t>
            </w:r>
          </w:p>
        </w:tc>
      </w:tr>
      <w:tr w:rsidR="0044340B" w:rsidRPr="0044340B" w14:paraId="4068390F" w14:textId="77777777" w:rsidTr="00AA61CF">
        <w:trPr>
          <w:trHeight w:val="17"/>
        </w:trPr>
        <w:tc>
          <w:tcPr>
            <w:tcW w:w="704" w:type="dxa"/>
            <w:vMerge/>
          </w:tcPr>
          <w:p w14:paraId="1E80802C" w14:textId="77777777" w:rsidR="00AA61CF" w:rsidRPr="0044340B" w:rsidRDefault="00AA61CF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Merge/>
          </w:tcPr>
          <w:p w14:paraId="42C1C936" w14:textId="77777777" w:rsidR="00AA61CF" w:rsidRPr="0044340B" w:rsidRDefault="00AA61CF" w:rsidP="00125A25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Merge/>
          </w:tcPr>
          <w:p w14:paraId="1F51036C" w14:textId="77777777" w:rsidR="00AA61CF" w:rsidRPr="0044340B" w:rsidRDefault="00AA61CF" w:rsidP="00125A25">
            <w:pPr>
              <w:pStyle w:val="a3"/>
              <w:overflowPunct w:val="0"/>
              <w:ind w:firstLineChars="500" w:firstLine="1161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01FD01CE" w14:textId="633CA7E4" w:rsidR="00AA61CF" w:rsidRPr="0044340B" w:rsidRDefault="002B5E81" w:rsidP="00125A25">
            <w:pPr>
              <w:pStyle w:val="a3"/>
              <w:overflowPunct w:val="0"/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補助金額</w:t>
            </w:r>
          </w:p>
        </w:tc>
        <w:tc>
          <w:tcPr>
            <w:tcW w:w="1559" w:type="dxa"/>
            <w:vAlign w:val="center"/>
          </w:tcPr>
          <w:p w14:paraId="623AFED2" w14:textId="06F193A2" w:rsidR="00AA61CF" w:rsidRPr="0044340B" w:rsidRDefault="00E57E13" w:rsidP="00E57E13">
            <w:pPr>
              <w:pStyle w:val="a3"/>
              <w:overflowPunct w:val="0"/>
              <w:rPr>
                <w:rFonts w:ascii="ＭＳ 明朝" w:hAnsi="ＭＳ 明朝"/>
              </w:rPr>
            </w:pPr>
            <w:proofErr w:type="spellStart"/>
            <w:r w:rsidRPr="0044340B">
              <w:rPr>
                <w:rFonts w:ascii="ＭＳ 明朝" w:hAnsi="ＭＳ 明朝" w:hint="eastAsia"/>
              </w:rPr>
              <w:t>自己資金</w:t>
            </w:r>
            <w:proofErr w:type="spellEnd"/>
          </w:p>
        </w:tc>
        <w:tc>
          <w:tcPr>
            <w:tcW w:w="1985" w:type="dxa"/>
            <w:vMerge/>
          </w:tcPr>
          <w:p w14:paraId="0C4EA6F8" w14:textId="77777777" w:rsidR="00AA61CF" w:rsidRPr="0044340B" w:rsidRDefault="00AA61CF" w:rsidP="00125A25">
            <w:pPr>
              <w:pStyle w:val="a3"/>
              <w:overflowPunct w:val="0"/>
              <w:ind w:firstLineChars="200" w:firstLine="464"/>
              <w:rPr>
                <w:spacing w:val="0"/>
                <w:lang w:eastAsia="ja-JP"/>
              </w:rPr>
            </w:pPr>
          </w:p>
        </w:tc>
      </w:tr>
      <w:tr w:rsidR="0044340B" w:rsidRPr="0044340B" w14:paraId="10DF27BB" w14:textId="77777777" w:rsidTr="00AA61CF">
        <w:trPr>
          <w:trHeight w:val="454"/>
        </w:trPr>
        <w:tc>
          <w:tcPr>
            <w:tcW w:w="704" w:type="dxa"/>
            <w:vMerge w:val="restart"/>
          </w:tcPr>
          <w:p w14:paraId="7961BA6E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  <w:p w14:paraId="353A00D4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  <w:p w14:paraId="0D3E8A07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  <w:p w14:paraId="3341ED2F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  <w:p w14:paraId="0334F839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  <w:p w14:paraId="22235583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補助対象経費</w:t>
            </w:r>
          </w:p>
        </w:tc>
        <w:tc>
          <w:tcPr>
            <w:tcW w:w="1528" w:type="dxa"/>
            <w:vAlign w:val="center"/>
          </w:tcPr>
          <w:p w14:paraId="40943BEA" w14:textId="77777777" w:rsidR="00116DD8" w:rsidRPr="0044340B" w:rsidRDefault="00116DD8" w:rsidP="00AA61CF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①</w:t>
            </w:r>
            <w:proofErr w:type="spellStart"/>
            <w:r w:rsidRPr="0044340B">
              <w:rPr>
                <w:rFonts w:ascii="ＭＳ 明朝" w:hAnsi="ＭＳ 明朝" w:hint="eastAsia"/>
              </w:rPr>
              <w:t>人件費</w:t>
            </w:r>
            <w:proofErr w:type="spellEnd"/>
            <w:r w:rsidRPr="0044340B">
              <w:rPr>
                <w:rFonts w:ascii="ＭＳ 明朝" w:hAnsi="ＭＳ 明朝"/>
              </w:rPr>
              <w:t xml:space="preserve"> </w:t>
            </w:r>
          </w:p>
        </w:tc>
        <w:tc>
          <w:tcPr>
            <w:tcW w:w="1559" w:type="dxa"/>
          </w:tcPr>
          <w:p w14:paraId="11CB48C4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3EB348FE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7F03FE2E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573B169B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135DC41A" w14:textId="77777777" w:rsidTr="00AA61CF">
        <w:trPr>
          <w:trHeight w:val="454"/>
        </w:trPr>
        <w:tc>
          <w:tcPr>
            <w:tcW w:w="704" w:type="dxa"/>
            <w:vMerge/>
          </w:tcPr>
          <w:p w14:paraId="5C03E83B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1CF0FB39" w14:textId="77777777" w:rsidR="00116DD8" w:rsidRPr="0044340B" w:rsidRDefault="00116DD8" w:rsidP="00AA61CF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②</w:t>
            </w:r>
            <w:proofErr w:type="spellStart"/>
            <w:r w:rsidRPr="0044340B">
              <w:rPr>
                <w:rFonts w:ascii="ＭＳ 明朝" w:hAnsi="ＭＳ 明朝"/>
              </w:rPr>
              <w:t>賃金</w:t>
            </w:r>
            <w:proofErr w:type="spellEnd"/>
          </w:p>
        </w:tc>
        <w:tc>
          <w:tcPr>
            <w:tcW w:w="1559" w:type="dxa"/>
          </w:tcPr>
          <w:p w14:paraId="63E280BD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0371B3FF" w14:textId="77777777" w:rsidR="00116DD8" w:rsidRPr="0044340B" w:rsidRDefault="00116DD8" w:rsidP="00125A25">
            <w:pPr>
              <w:jc w:val="right"/>
              <w:rPr>
                <w:rFonts w:ascii="ＭＳ 明朝" w:hAnsi="ＭＳ 明朝"/>
              </w:rPr>
            </w:pPr>
          </w:p>
          <w:p w14:paraId="3C12EF3D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3D70DA71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2D78EE61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0B80C553" w14:textId="77777777" w:rsidTr="00AA61CF">
        <w:trPr>
          <w:trHeight w:val="454"/>
        </w:trPr>
        <w:tc>
          <w:tcPr>
            <w:tcW w:w="704" w:type="dxa"/>
            <w:vMerge/>
          </w:tcPr>
          <w:p w14:paraId="0F38CA27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10AFF032" w14:textId="3AF06A34" w:rsidR="00116DD8" w:rsidRPr="0044340B" w:rsidRDefault="00116DD8" w:rsidP="00AA61CF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/>
              </w:rPr>
              <w:t>③</w:t>
            </w:r>
            <w:r w:rsidR="002B5E81" w:rsidRPr="0044340B">
              <w:rPr>
                <w:rFonts w:ascii="ＭＳ 明朝" w:hAnsi="ＭＳ 明朝" w:hint="eastAsia"/>
                <w:lang w:eastAsia="ja-JP"/>
              </w:rPr>
              <w:t>旅費</w:t>
            </w:r>
          </w:p>
        </w:tc>
        <w:tc>
          <w:tcPr>
            <w:tcW w:w="1559" w:type="dxa"/>
          </w:tcPr>
          <w:p w14:paraId="489E6037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7EDE04B4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26676EB8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690F5019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61D3DE9F" w14:textId="77777777" w:rsidTr="00AA61CF">
        <w:trPr>
          <w:trHeight w:val="454"/>
        </w:trPr>
        <w:tc>
          <w:tcPr>
            <w:tcW w:w="704" w:type="dxa"/>
            <w:vMerge/>
          </w:tcPr>
          <w:p w14:paraId="661EA664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40E22EBB" w14:textId="30FEB112" w:rsidR="00116DD8" w:rsidRPr="0044340B" w:rsidRDefault="00116DD8" w:rsidP="00AA61CF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/>
              </w:rPr>
              <w:t>④</w:t>
            </w:r>
            <w:r w:rsidR="002B5E81" w:rsidRPr="0044340B">
              <w:rPr>
                <w:rFonts w:ascii="ＭＳ 明朝" w:hAnsi="ＭＳ 明朝" w:hint="eastAsia"/>
                <w:lang w:eastAsia="ja-JP"/>
              </w:rPr>
              <w:t>設備</w:t>
            </w:r>
            <w:r w:rsidRPr="0044340B">
              <w:rPr>
                <w:rFonts w:ascii="ＭＳ 明朝" w:hAnsi="ＭＳ 明朝"/>
              </w:rPr>
              <w:t>費</w:t>
            </w:r>
          </w:p>
        </w:tc>
        <w:tc>
          <w:tcPr>
            <w:tcW w:w="1559" w:type="dxa"/>
          </w:tcPr>
          <w:p w14:paraId="4027A50F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4BF40438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6B52B507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5EF7C1D5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443097C4" w14:textId="77777777" w:rsidTr="00AA61CF">
        <w:trPr>
          <w:trHeight w:val="454"/>
        </w:trPr>
        <w:tc>
          <w:tcPr>
            <w:tcW w:w="704" w:type="dxa"/>
            <w:vMerge/>
          </w:tcPr>
          <w:p w14:paraId="1810563A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45C8A817" w14:textId="558D7D8E" w:rsidR="00116DD8" w:rsidRPr="0044340B" w:rsidRDefault="00116DD8" w:rsidP="00AA61CF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⑤</w:t>
            </w:r>
            <w:r w:rsidR="002B5E81" w:rsidRPr="0044340B">
              <w:rPr>
                <w:rFonts w:ascii="ＭＳ 明朝" w:hAnsi="ＭＳ 明朝" w:hint="eastAsia"/>
                <w:lang w:eastAsia="ja-JP"/>
              </w:rPr>
              <w:t>備品</w:t>
            </w:r>
            <w:r w:rsidRPr="0044340B">
              <w:rPr>
                <w:rFonts w:ascii="ＭＳ 明朝" w:hAnsi="ＭＳ 明朝"/>
              </w:rPr>
              <w:t>費</w:t>
            </w:r>
          </w:p>
        </w:tc>
        <w:tc>
          <w:tcPr>
            <w:tcW w:w="1559" w:type="dxa"/>
          </w:tcPr>
          <w:p w14:paraId="3DE55CF6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232C24B5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6F88F756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7485984C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4FC86BC6" w14:textId="77777777" w:rsidTr="00AA61CF">
        <w:trPr>
          <w:trHeight w:val="454"/>
        </w:trPr>
        <w:tc>
          <w:tcPr>
            <w:tcW w:w="704" w:type="dxa"/>
            <w:vMerge/>
          </w:tcPr>
          <w:p w14:paraId="173B134C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505FFCF6" w14:textId="3134FCF6" w:rsidR="00116DD8" w:rsidRPr="0044340B" w:rsidRDefault="00116DD8" w:rsidP="00AA61CF">
            <w:pPr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/>
                <w:lang w:eastAsia="ja-JP"/>
              </w:rPr>
              <w:t>⑥</w:t>
            </w:r>
            <w:r w:rsidR="002B5E81" w:rsidRPr="0044340B">
              <w:rPr>
                <w:rFonts w:ascii="ＭＳ 明朝" w:hAnsi="ＭＳ 明朝" w:hint="eastAsia"/>
                <w:lang w:eastAsia="ja-JP"/>
              </w:rPr>
              <w:t>消耗品</w:t>
            </w:r>
            <w:r w:rsidRPr="0044340B">
              <w:rPr>
                <w:rFonts w:ascii="ＭＳ 明朝" w:hAnsi="ＭＳ 明朝"/>
                <w:lang w:eastAsia="ja-JP"/>
              </w:rPr>
              <w:t>費</w:t>
            </w:r>
          </w:p>
        </w:tc>
        <w:tc>
          <w:tcPr>
            <w:tcW w:w="1559" w:type="dxa"/>
          </w:tcPr>
          <w:p w14:paraId="0D78459B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5A1315C9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2937AEFD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5840FA1F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4F32532A" w14:textId="77777777" w:rsidTr="00AA61CF">
        <w:trPr>
          <w:trHeight w:val="454"/>
        </w:trPr>
        <w:tc>
          <w:tcPr>
            <w:tcW w:w="704" w:type="dxa"/>
            <w:vMerge/>
          </w:tcPr>
          <w:p w14:paraId="56DB7613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3C4DAD5D" w14:textId="26CDF32F" w:rsidR="00116DD8" w:rsidRPr="0044340B" w:rsidRDefault="00116DD8" w:rsidP="00125A25">
            <w:pPr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⑦</w:t>
            </w:r>
            <w:r w:rsidR="002B5E81" w:rsidRPr="0044340B">
              <w:rPr>
                <w:rFonts w:ascii="ＭＳ 明朝" w:hAnsi="ＭＳ 明朝" w:hint="eastAsia"/>
                <w:lang w:eastAsia="ja-JP"/>
              </w:rPr>
              <w:t>役務費</w:t>
            </w:r>
          </w:p>
        </w:tc>
        <w:tc>
          <w:tcPr>
            <w:tcW w:w="1559" w:type="dxa"/>
          </w:tcPr>
          <w:p w14:paraId="0B00A94C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336B7A4A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3D3F2CC5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3BA54AC6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070424A9" w14:textId="77777777" w:rsidTr="00AA61CF">
        <w:trPr>
          <w:trHeight w:val="454"/>
        </w:trPr>
        <w:tc>
          <w:tcPr>
            <w:tcW w:w="704" w:type="dxa"/>
            <w:vMerge/>
          </w:tcPr>
          <w:p w14:paraId="58AD45CD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0A5BB79F" w14:textId="65C73CF2" w:rsidR="00116DD8" w:rsidRPr="0044340B" w:rsidRDefault="00116DD8" w:rsidP="00125A25">
            <w:pPr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</w:rPr>
              <w:t>⑧</w:t>
            </w:r>
            <w:r w:rsidR="002B5E81" w:rsidRPr="0044340B">
              <w:rPr>
                <w:rFonts w:ascii="ＭＳ 明朝" w:hAnsi="ＭＳ 明朝" w:hint="eastAsia"/>
                <w:lang w:eastAsia="ja-JP"/>
              </w:rPr>
              <w:t>委託費</w:t>
            </w:r>
          </w:p>
        </w:tc>
        <w:tc>
          <w:tcPr>
            <w:tcW w:w="1559" w:type="dxa"/>
          </w:tcPr>
          <w:p w14:paraId="7BA002AF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4493EF0E" w14:textId="77777777" w:rsidR="00116DD8" w:rsidRPr="0044340B" w:rsidRDefault="00116DD8" w:rsidP="00125A25">
            <w:pPr>
              <w:jc w:val="right"/>
              <w:rPr>
                <w:rFonts w:ascii="ＭＳ 明朝" w:hAnsi="ＭＳ 明朝"/>
              </w:rPr>
            </w:pPr>
          </w:p>
          <w:p w14:paraId="7A46D31C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0A1DD003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34C1B9DD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5BAD2F5C" w14:textId="77777777" w:rsidTr="00AA61CF">
        <w:trPr>
          <w:trHeight w:val="454"/>
        </w:trPr>
        <w:tc>
          <w:tcPr>
            <w:tcW w:w="704" w:type="dxa"/>
            <w:vMerge/>
          </w:tcPr>
          <w:p w14:paraId="3DE88553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1C4F8544" w14:textId="75A8CCA8" w:rsidR="00116DD8" w:rsidRPr="0044340B" w:rsidRDefault="00116DD8" w:rsidP="00125A25">
            <w:pPr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⑨その他</w:t>
            </w:r>
          </w:p>
        </w:tc>
        <w:tc>
          <w:tcPr>
            <w:tcW w:w="1559" w:type="dxa"/>
          </w:tcPr>
          <w:p w14:paraId="31B83973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0380D004" w14:textId="77777777" w:rsidR="00116DD8" w:rsidRPr="0044340B" w:rsidRDefault="00116DD8" w:rsidP="00125A25">
            <w:pPr>
              <w:jc w:val="right"/>
              <w:rPr>
                <w:rFonts w:ascii="ＭＳ 明朝" w:hAnsi="ＭＳ 明朝"/>
              </w:rPr>
            </w:pPr>
          </w:p>
        </w:tc>
        <w:tc>
          <w:tcPr>
            <w:tcW w:w="1559" w:type="dxa"/>
          </w:tcPr>
          <w:p w14:paraId="7FB8D7C1" w14:textId="77777777" w:rsidR="00116DD8" w:rsidRPr="0044340B" w:rsidRDefault="00116DD8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713A110E" w14:textId="77777777" w:rsidR="00116DD8" w:rsidRPr="0044340B" w:rsidRDefault="00116DD8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5D625EA8" w14:textId="77777777" w:rsidTr="00AA61CF">
        <w:trPr>
          <w:trHeight w:val="454"/>
        </w:trPr>
        <w:tc>
          <w:tcPr>
            <w:tcW w:w="2232" w:type="dxa"/>
            <w:gridSpan w:val="2"/>
          </w:tcPr>
          <w:p w14:paraId="44FF24E9" w14:textId="77777777" w:rsidR="00AA61CF" w:rsidRPr="0044340B" w:rsidRDefault="00AA61CF" w:rsidP="00125A25">
            <w:pPr>
              <w:ind w:firstLineChars="50" w:firstLine="117"/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事業費合計</w:t>
            </w:r>
          </w:p>
        </w:tc>
        <w:tc>
          <w:tcPr>
            <w:tcW w:w="1559" w:type="dxa"/>
          </w:tcPr>
          <w:p w14:paraId="0B37DD5C" w14:textId="77777777" w:rsidR="00AA61CF" w:rsidRPr="0044340B" w:rsidRDefault="00AA61CF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7933B64F" w14:textId="77777777" w:rsidR="00AA61CF" w:rsidRPr="0044340B" w:rsidRDefault="00AA61CF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4FE5F520" w14:textId="77777777" w:rsidR="00AA61CF" w:rsidRPr="0044340B" w:rsidRDefault="00AA61CF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43F9B35A" w14:textId="77777777" w:rsidR="00AA61CF" w:rsidRPr="0044340B" w:rsidRDefault="00AA61CF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794A427D" w14:textId="77777777" w:rsidTr="00AA61CF">
        <w:trPr>
          <w:trHeight w:val="567"/>
        </w:trPr>
        <w:tc>
          <w:tcPr>
            <w:tcW w:w="2232" w:type="dxa"/>
            <w:gridSpan w:val="2"/>
          </w:tcPr>
          <w:p w14:paraId="21D64081" w14:textId="2149B1E8" w:rsidR="00AA61CF" w:rsidRPr="0044340B" w:rsidRDefault="007E2F54" w:rsidP="00125A25">
            <w:pPr>
              <w:ind w:firstLineChars="50" w:firstLine="117"/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lastRenderedPageBreak/>
              <w:t>補助</w:t>
            </w:r>
            <w:r w:rsidR="00AA61CF" w:rsidRPr="0044340B">
              <w:rPr>
                <w:rFonts w:ascii="ＭＳ 明朝" w:hAnsi="ＭＳ 明朝" w:hint="eastAsia"/>
                <w:lang w:eastAsia="ja-JP"/>
              </w:rPr>
              <w:t>金の額</w:t>
            </w:r>
          </w:p>
        </w:tc>
        <w:tc>
          <w:tcPr>
            <w:tcW w:w="1559" w:type="dxa"/>
          </w:tcPr>
          <w:p w14:paraId="337556CD" w14:textId="77777777" w:rsidR="00AA61CF" w:rsidRPr="0044340B" w:rsidRDefault="00AA61CF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378FCA51" w14:textId="77777777" w:rsidR="00AA61CF" w:rsidRPr="0044340B" w:rsidRDefault="00AA61CF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22516915" w14:textId="77777777" w:rsidR="00AA61CF" w:rsidRPr="0044340B" w:rsidRDefault="00AA61CF" w:rsidP="00125A25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2839146F" w14:textId="77777777" w:rsidR="00AA61CF" w:rsidRPr="0044340B" w:rsidRDefault="00AA61CF" w:rsidP="00125A25">
            <w:pPr>
              <w:pStyle w:val="a3"/>
              <w:overflowPunct w:val="0"/>
              <w:rPr>
                <w:spacing w:val="0"/>
                <w:sz w:val="18"/>
                <w:szCs w:val="18"/>
                <w:lang w:eastAsia="ja-JP"/>
              </w:rPr>
            </w:pP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・事業費合計の1/2以内</w:t>
            </w:r>
          </w:p>
          <w:p w14:paraId="30D1BCF1" w14:textId="09986B80" w:rsidR="00AA61CF" w:rsidRPr="0044340B" w:rsidRDefault="00AA61CF" w:rsidP="00125A25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・</w:t>
            </w:r>
            <w:r w:rsidR="00116DD8" w:rsidRPr="0044340B">
              <w:rPr>
                <w:spacing w:val="0"/>
                <w:sz w:val="18"/>
                <w:szCs w:val="18"/>
                <w:lang w:eastAsia="ja-JP"/>
              </w:rPr>
              <w:t>1</w:t>
            </w:r>
            <w:r w:rsidR="00116DD8"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億</w:t>
            </w: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円以内</w:t>
            </w:r>
          </w:p>
        </w:tc>
      </w:tr>
    </w:tbl>
    <w:p w14:paraId="472203E1" w14:textId="2481B762" w:rsidR="008F720B" w:rsidRPr="0044340B" w:rsidRDefault="00A24790" w:rsidP="00AA61CF">
      <w:pPr>
        <w:overflowPunct w:val="0"/>
        <w:ind w:firstLineChars="100" w:firstLine="232"/>
        <w:rPr>
          <w:spacing w:val="0"/>
          <w:lang w:eastAsia="ja-JP"/>
        </w:rPr>
      </w:pPr>
      <w:bookmarkStart w:id="2" w:name="_Hlk137804195"/>
      <w:r w:rsidRPr="0044340B">
        <w:rPr>
          <w:rFonts w:hint="eastAsia"/>
          <w:spacing w:val="0"/>
          <w:lang w:eastAsia="ja-JP"/>
        </w:rPr>
        <w:t xml:space="preserve">※　</w:t>
      </w:r>
      <w:r w:rsidR="007B7F83" w:rsidRPr="0044340B">
        <w:rPr>
          <w:rFonts w:hint="eastAsia"/>
          <w:spacing w:val="0"/>
          <w:lang w:eastAsia="ja-JP"/>
        </w:rPr>
        <w:t>概算払いがあった場合は、年月日と金額を記載すること</w:t>
      </w:r>
      <w:r w:rsidRPr="0044340B">
        <w:rPr>
          <w:rFonts w:hint="eastAsia"/>
          <w:spacing w:val="0"/>
          <w:lang w:eastAsia="ja-JP"/>
        </w:rPr>
        <w:t>。</w:t>
      </w:r>
    </w:p>
    <w:p w14:paraId="1A1D13FF" w14:textId="77777777" w:rsidR="007B7F83" w:rsidRPr="0044340B" w:rsidRDefault="008F720B" w:rsidP="007B7F8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</w:t>
      </w:r>
      <w:r w:rsidR="007B7F83" w:rsidRPr="0044340B">
        <w:rPr>
          <w:rFonts w:hint="eastAsia"/>
          <w:spacing w:val="0"/>
          <w:lang w:eastAsia="ja-JP"/>
        </w:rPr>
        <w:t>概算払い　令和</w:t>
      </w:r>
      <w:r w:rsidRPr="0044340B">
        <w:rPr>
          <w:rFonts w:hint="eastAsia"/>
          <w:spacing w:val="0"/>
          <w:lang w:eastAsia="ja-JP"/>
        </w:rPr>
        <w:t xml:space="preserve">　年　月　日</w:t>
      </w:r>
      <w:r w:rsidR="007B7F83" w:rsidRPr="0044340B">
        <w:rPr>
          <w:rFonts w:hint="eastAsia"/>
          <w:spacing w:val="0"/>
          <w:u w:val="single"/>
          <w:lang w:eastAsia="ja-JP"/>
        </w:rPr>
        <w:t xml:space="preserve">　　　</w:t>
      </w:r>
      <w:r w:rsidRPr="0044340B">
        <w:rPr>
          <w:rFonts w:hint="eastAsia"/>
          <w:spacing w:val="0"/>
          <w:u w:val="single"/>
          <w:lang w:eastAsia="ja-JP"/>
        </w:rPr>
        <w:t>〇</w:t>
      </w:r>
      <w:r w:rsidRPr="0044340B">
        <w:rPr>
          <w:rFonts w:hint="eastAsia"/>
          <w:spacing w:val="0"/>
          <w:lang w:eastAsia="ja-JP"/>
        </w:rPr>
        <w:t>円）</w:t>
      </w:r>
    </w:p>
    <w:p w14:paraId="3D3E2B93" w14:textId="1D31C9F2" w:rsidR="007B7F83" w:rsidRPr="0044340B" w:rsidRDefault="007B7F83" w:rsidP="007B7F8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概算払い　令和　年　月　日</w:t>
      </w:r>
      <w:r w:rsidRPr="0044340B">
        <w:rPr>
          <w:rFonts w:hint="eastAsia"/>
          <w:spacing w:val="0"/>
          <w:u w:val="single"/>
          <w:lang w:eastAsia="ja-JP"/>
        </w:rPr>
        <w:t xml:space="preserve">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302CD6F3" w14:textId="52FDFC4A" w:rsidR="007B7F83" w:rsidRPr="0044340B" w:rsidRDefault="007B7F83" w:rsidP="007B7F8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</w:t>
      </w:r>
      <w:r w:rsidR="00E129A8" w:rsidRPr="0044340B">
        <w:rPr>
          <w:rFonts w:hint="eastAsia"/>
          <w:spacing w:val="0"/>
          <w:lang w:eastAsia="ja-JP"/>
        </w:rPr>
        <w:t xml:space="preserve">精算払い請求額　　</w:t>
      </w:r>
      <w:r w:rsidRPr="0044340B">
        <w:rPr>
          <w:rFonts w:hint="eastAsia"/>
          <w:spacing w:val="0"/>
          <w:u w:val="single"/>
          <w:lang w:eastAsia="ja-JP"/>
        </w:rPr>
        <w:t xml:space="preserve">　</w:t>
      </w:r>
      <w:r w:rsidR="00E129A8" w:rsidRPr="0044340B">
        <w:rPr>
          <w:rFonts w:hint="eastAsia"/>
          <w:spacing w:val="0"/>
          <w:u w:val="single"/>
          <w:lang w:eastAsia="ja-JP"/>
        </w:rPr>
        <w:t xml:space="preserve">　　　　</w:t>
      </w:r>
      <w:r w:rsidRPr="0044340B">
        <w:rPr>
          <w:rFonts w:hint="eastAsia"/>
          <w:spacing w:val="0"/>
          <w:u w:val="single"/>
          <w:lang w:eastAsia="ja-JP"/>
        </w:rPr>
        <w:t xml:space="preserve">　　〇</w:t>
      </w:r>
      <w:r w:rsidRPr="0044340B">
        <w:rPr>
          <w:rFonts w:hint="eastAsia"/>
          <w:spacing w:val="0"/>
          <w:lang w:eastAsia="ja-JP"/>
        </w:rPr>
        <w:t>円）</w:t>
      </w:r>
    </w:p>
    <w:p w14:paraId="3D0D2B2D" w14:textId="77777777" w:rsidR="007B7F83" w:rsidRPr="0044340B" w:rsidRDefault="007B7F83" w:rsidP="007B7F83">
      <w:pPr>
        <w:overflowPunct w:val="0"/>
        <w:ind w:firstLineChars="200" w:firstLine="464"/>
        <w:rPr>
          <w:spacing w:val="0"/>
          <w:lang w:eastAsia="ja-JP"/>
        </w:rPr>
      </w:pPr>
    </w:p>
    <w:bookmarkEnd w:id="2"/>
    <w:p w14:paraId="0AE49317" w14:textId="0315B8C7" w:rsidR="001C5A38" w:rsidRPr="0044340B" w:rsidRDefault="001C5A38" w:rsidP="00FB0F8E">
      <w:pPr>
        <w:suppressAutoHyphens/>
        <w:wordWrap w:val="0"/>
        <w:snapToGrid w:val="0"/>
        <w:ind w:left="464" w:rightChars="51" w:right="119" w:hangingChars="198" w:hanging="464"/>
        <w:rPr>
          <w:lang w:eastAsia="ja-JP"/>
        </w:rPr>
      </w:pPr>
      <w:r w:rsidRPr="0044340B">
        <w:rPr>
          <w:rFonts w:hint="eastAsia"/>
          <w:lang w:eastAsia="ja-JP"/>
        </w:rPr>
        <w:t>４</w:t>
      </w:r>
      <w:r w:rsidR="00044B84">
        <w:rPr>
          <w:rFonts w:hint="eastAsia"/>
          <w:lang w:eastAsia="ja-JP"/>
        </w:rPr>
        <w:t>．</w:t>
      </w:r>
      <w:r w:rsidRPr="0044340B">
        <w:rPr>
          <w:lang w:eastAsia="ja-JP"/>
        </w:rPr>
        <w:t>成果目標と実績</w:t>
      </w:r>
    </w:p>
    <w:p w14:paraId="7DEB7F6A" w14:textId="245D6AA7" w:rsidR="001C5A38" w:rsidRPr="0044340B" w:rsidRDefault="00051CDD" w:rsidP="00051CDD">
      <w:pPr>
        <w:suppressAutoHyphens/>
        <w:wordWrap w:val="0"/>
        <w:snapToGrid w:val="0"/>
        <w:ind w:left="2" w:rightChars="51" w:right="119"/>
        <w:rPr>
          <w:lang w:eastAsia="ja-JP"/>
        </w:rPr>
      </w:pPr>
      <w:r>
        <w:rPr>
          <w:rFonts w:hint="eastAsia"/>
          <w:lang w:eastAsia="ja-JP"/>
        </w:rPr>
        <w:t>（１）</w:t>
      </w:r>
      <w:r w:rsidR="001C5A38" w:rsidRPr="0044340B">
        <w:rPr>
          <w:rFonts w:hint="eastAsia"/>
          <w:lang w:eastAsia="ja-JP"/>
        </w:rPr>
        <w:t>成果目標（</w:t>
      </w:r>
      <w:r w:rsidR="00383E58">
        <w:rPr>
          <w:rFonts w:hint="eastAsia"/>
          <w:lang w:eastAsia="ja-JP"/>
        </w:rPr>
        <w:t>Ａ</w:t>
      </w:r>
      <w:r w:rsidR="001C5A38" w:rsidRPr="0044340B">
        <w:rPr>
          <w:rFonts w:hint="eastAsia"/>
          <w:lang w:eastAsia="ja-JP"/>
        </w:rPr>
        <w:t>）＝令和７年度における国産飼料原料の増産割合</w:t>
      </w:r>
      <w:r w:rsidR="00F02971">
        <w:rPr>
          <w:rFonts w:hint="eastAsia"/>
          <w:lang w:eastAsia="ja-JP"/>
        </w:rPr>
        <w:t xml:space="preserve">　</w:t>
      </w:r>
      <w:r w:rsidR="001C5A38" w:rsidRPr="0044340B">
        <w:rPr>
          <w:rFonts w:hint="eastAsia"/>
          <w:lang w:eastAsia="ja-JP"/>
        </w:rPr>
        <w:t xml:space="preserve">：　　</w:t>
      </w:r>
      <w:r>
        <w:rPr>
          <w:rFonts w:hint="eastAsia"/>
          <w:lang w:eastAsia="ja-JP"/>
        </w:rPr>
        <w:t xml:space="preserve">　　</w:t>
      </w:r>
      <w:r w:rsidR="001C5A38" w:rsidRPr="0044340B">
        <w:rPr>
          <w:rFonts w:hint="eastAsia"/>
          <w:lang w:eastAsia="ja-JP"/>
        </w:rPr>
        <w:t>％</w:t>
      </w:r>
    </w:p>
    <w:p w14:paraId="4E841033" w14:textId="50D84965" w:rsidR="001C5A38" w:rsidRPr="0044340B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>
        <w:rPr>
          <w:rFonts w:hint="eastAsia"/>
          <w:lang w:eastAsia="ja-JP"/>
        </w:rPr>
        <w:t>①</w:t>
      </w:r>
      <w:r w:rsidR="001C5A38" w:rsidRPr="0044340B">
        <w:rPr>
          <w:rFonts w:hint="eastAsia"/>
          <w:lang w:eastAsia="ja-JP"/>
        </w:rPr>
        <w:t xml:space="preserve">過去３年（令和２年度～令和４年度）平均の国産飼料原料生産量：　　　</w:t>
      </w:r>
      <w:r w:rsidR="00383E58">
        <w:rPr>
          <w:rFonts w:hint="eastAsia"/>
          <w:lang w:eastAsia="ja-JP"/>
        </w:rPr>
        <w:t xml:space="preserve">　</w:t>
      </w:r>
      <w:r w:rsidR="001C5A38" w:rsidRPr="0044340B">
        <w:rPr>
          <w:rFonts w:hint="eastAsia"/>
          <w:lang w:eastAsia="ja-JP"/>
        </w:rPr>
        <w:t>トン</w:t>
      </w:r>
    </w:p>
    <w:p w14:paraId="3B6E56C2" w14:textId="148488BA" w:rsidR="001C5A38" w:rsidRPr="0044340B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>
        <w:rPr>
          <w:rFonts w:hint="eastAsia"/>
          <w:lang w:eastAsia="ja-JP"/>
        </w:rPr>
        <w:t>②</w:t>
      </w:r>
      <w:r w:rsidR="001C5A38" w:rsidRPr="0044340B">
        <w:rPr>
          <w:rFonts w:hint="eastAsia"/>
          <w:lang w:eastAsia="ja-JP"/>
        </w:rPr>
        <w:t xml:space="preserve">令和７年度（目標年度）の国産飼料原料生産量　　　　　　　　：　　　</w:t>
      </w:r>
      <w:r w:rsidR="00383E58">
        <w:rPr>
          <w:rFonts w:hint="eastAsia"/>
          <w:lang w:eastAsia="ja-JP"/>
        </w:rPr>
        <w:t xml:space="preserve">　</w:t>
      </w:r>
      <w:r w:rsidR="001C5A38" w:rsidRPr="0044340B">
        <w:rPr>
          <w:rFonts w:hint="eastAsia"/>
          <w:lang w:eastAsia="ja-JP"/>
        </w:rPr>
        <w:t>トン</w:t>
      </w:r>
    </w:p>
    <w:p w14:paraId="13032F57" w14:textId="740BE887" w:rsidR="001C5A38" w:rsidRPr="0044340B" w:rsidRDefault="001C5A38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 w:rsidR="00383E58"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</w:t>
      </w:r>
    </w:p>
    <w:p w14:paraId="6219A486" w14:textId="77777777" w:rsidR="007D0301" w:rsidRPr="0044340B" w:rsidRDefault="007D0301" w:rsidP="007D0301">
      <w:pPr>
        <w:suppressAutoHyphens/>
        <w:wordWrap w:val="0"/>
        <w:snapToGrid w:val="0"/>
        <w:ind w:left="2" w:rightChars="51" w:right="119"/>
        <w:rPr>
          <w:lang w:eastAsia="ja-JP"/>
        </w:rPr>
      </w:pPr>
    </w:p>
    <w:p w14:paraId="38F2279F" w14:textId="03F827C0" w:rsidR="007D0301" w:rsidRPr="0044340B" w:rsidRDefault="007D0301" w:rsidP="007D0301">
      <w:pPr>
        <w:suppressAutoHyphens/>
        <w:wordWrap w:val="0"/>
        <w:snapToGrid w:val="0"/>
        <w:ind w:left="2" w:rightChars="51" w:right="119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8875" w:type="dxa"/>
        <w:tblInd w:w="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189"/>
        <w:gridCol w:w="2686"/>
      </w:tblGrid>
      <w:tr w:rsidR="0044340B" w:rsidRPr="0044340B" w14:paraId="5AEF5FC7" w14:textId="77777777" w:rsidTr="00543108">
        <w:trPr>
          <w:trHeight w:val="276"/>
        </w:trPr>
        <w:tc>
          <w:tcPr>
            <w:tcW w:w="6189" w:type="dxa"/>
          </w:tcPr>
          <w:p w14:paraId="3CE6CF63" w14:textId="30D17EAC" w:rsidR="007D0301" w:rsidRPr="0044340B" w:rsidRDefault="007D0301" w:rsidP="00051CDD">
            <w:pPr>
              <w:suppressAutoHyphens/>
              <w:wordWrap w:val="0"/>
              <w:snapToGrid w:val="0"/>
              <w:ind w:rightChars="51" w:right="119" w:firstLineChars="100" w:firstLine="234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>③令和５年度の国産飼料原料生産量</w:t>
            </w:r>
          </w:p>
          <w:p w14:paraId="7DAECD85" w14:textId="77777777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</w:tc>
        <w:tc>
          <w:tcPr>
            <w:tcW w:w="2686" w:type="dxa"/>
          </w:tcPr>
          <w:p w14:paraId="360F6F3D" w14:textId="77777777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092B3DD2" w14:textId="6B4DBECB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トン</w:t>
            </w:r>
          </w:p>
        </w:tc>
      </w:tr>
      <w:tr w:rsidR="0044340B" w:rsidRPr="0044340B" w14:paraId="431DC9B4" w14:textId="77777777" w:rsidTr="00543108">
        <w:trPr>
          <w:trHeight w:val="288"/>
        </w:trPr>
        <w:tc>
          <w:tcPr>
            <w:tcW w:w="6189" w:type="dxa"/>
            <w:vAlign w:val="center"/>
          </w:tcPr>
          <w:p w14:paraId="2C3A41DE" w14:textId="5A40F2B8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（</w:t>
            </w:r>
            <w:r w:rsidR="00383E58">
              <w:rPr>
                <w:rFonts w:ascii="ＭＳ 明朝" w:hAnsi="ＭＳ 明朝" w:hint="eastAsia"/>
                <w:lang w:eastAsia="ja-JP"/>
              </w:rPr>
              <w:t>Ｂ</w:t>
            </w:r>
            <w:r w:rsidRPr="0044340B">
              <w:rPr>
                <w:rFonts w:ascii="ＭＳ 明朝" w:hAnsi="ＭＳ 明朝" w:hint="eastAsia"/>
                <w:lang w:eastAsia="ja-JP"/>
              </w:rPr>
              <w:t>）令和５年度における国産飼料原料転換向上率</w:t>
            </w:r>
          </w:p>
          <w:p w14:paraId="51FD9CB1" w14:textId="77777777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（③－①）/①×１００</w:t>
            </w:r>
          </w:p>
        </w:tc>
        <w:tc>
          <w:tcPr>
            <w:tcW w:w="2686" w:type="dxa"/>
          </w:tcPr>
          <w:p w14:paraId="0971113D" w14:textId="77777777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51AF09F4" w14:textId="7E622B29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％</w:t>
            </w:r>
          </w:p>
        </w:tc>
      </w:tr>
      <w:tr w:rsidR="007D0301" w:rsidRPr="0044340B" w14:paraId="21F18244" w14:textId="77777777" w:rsidTr="00543108">
        <w:trPr>
          <w:trHeight w:val="176"/>
        </w:trPr>
        <w:tc>
          <w:tcPr>
            <w:tcW w:w="6189" w:type="dxa"/>
          </w:tcPr>
          <w:p w14:paraId="68CFE617" w14:textId="59634844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（</w:t>
            </w:r>
            <w:proofErr w:type="spellStart"/>
            <w:r w:rsidRPr="0044340B">
              <w:rPr>
                <w:rFonts w:ascii="ＭＳ 明朝" w:hAnsi="ＭＳ 明朝" w:hint="eastAsia"/>
              </w:rPr>
              <w:t>参考）成果目標達成率</w:t>
            </w:r>
            <w:proofErr w:type="spellEnd"/>
            <w:r w:rsidRPr="0044340B">
              <w:rPr>
                <w:rFonts w:ascii="ＭＳ 明朝" w:hAnsi="ＭＳ 明朝" w:hint="eastAsia"/>
              </w:rPr>
              <w:t>(</w:t>
            </w:r>
            <w:r w:rsidR="00383E58">
              <w:rPr>
                <w:rFonts w:ascii="ＭＳ 明朝" w:hAnsi="ＭＳ 明朝" w:hint="eastAsia"/>
                <w:lang w:eastAsia="ja-JP"/>
              </w:rPr>
              <w:t>Ｂ</w:t>
            </w:r>
            <w:r w:rsidRPr="0044340B">
              <w:rPr>
                <w:rFonts w:ascii="ＭＳ 明朝" w:hAnsi="ＭＳ 明朝"/>
              </w:rPr>
              <w:t>)</w:t>
            </w:r>
            <w:r w:rsidRPr="0044340B">
              <w:rPr>
                <w:rFonts w:ascii="ＭＳ 明朝" w:hAnsi="ＭＳ 明朝" w:hint="eastAsia"/>
              </w:rPr>
              <w:t>/</w:t>
            </w:r>
            <w:r w:rsidRPr="0044340B">
              <w:rPr>
                <w:rFonts w:ascii="ＭＳ 明朝" w:hAnsi="ＭＳ 明朝"/>
              </w:rPr>
              <w:t>(</w:t>
            </w:r>
            <w:r w:rsidR="00383E58">
              <w:rPr>
                <w:rFonts w:ascii="ＭＳ 明朝" w:hAnsi="ＭＳ 明朝" w:hint="eastAsia"/>
                <w:lang w:eastAsia="ja-JP"/>
              </w:rPr>
              <w:t>Ａ</w:t>
            </w:r>
            <w:r w:rsidRPr="0044340B">
              <w:rPr>
                <w:rFonts w:ascii="ＭＳ 明朝" w:hAnsi="ＭＳ 明朝"/>
              </w:rPr>
              <w:t>)</w:t>
            </w:r>
            <w:r w:rsidRPr="0044340B">
              <w:rPr>
                <w:rFonts w:ascii="ＭＳ 明朝" w:hAnsi="ＭＳ 明朝" w:hint="eastAsia"/>
                <w:lang w:eastAsia="ja-JP"/>
              </w:rPr>
              <w:t>×</w:t>
            </w:r>
            <w:r w:rsidRPr="0044340B">
              <w:rPr>
                <w:rFonts w:ascii="ＭＳ 明朝" w:hAnsi="ＭＳ 明朝" w:hint="eastAsia"/>
              </w:rPr>
              <w:t>１００（％）</w:t>
            </w:r>
          </w:p>
        </w:tc>
        <w:tc>
          <w:tcPr>
            <w:tcW w:w="2686" w:type="dxa"/>
          </w:tcPr>
          <w:p w14:paraId="0ABAE92F" w14:textId="77777777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3F9067F9" w14:textId="171EBCC2" w:rsidR="007D0301" w:rsidRPr="0044340B" w:rsidRDefault="007D0301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％</w:t>
            </w:r>
          </w:p>
        </w:tc>
      </w:tr>
    </w:tbl>
    <w:p w14:paraId="491F3721" w14:textId="77777777" w:rsidR="007D0301" w:rsidRDefault="007D0301" w:rsidP="007D0301">
      <w:pPr>
        <w:rPr>
          <w:spacing w:val="0"/>
          <w:lang w:eastAsia="ja-JP"/>
        </w:rPr>
      </w:pPr>
    </w:p>
    <w:p w14:paraId="1E534497" w14:textId="77777777" w:rsidR="00B836F7" w:rsidRPr="00D5454D" w:rsidRDefault="00B836F7" w:rsidP="00B836F7">
      <w:pPr>
        <w:pStyle w:val="1"/>
        <w:overflowPunct w:val="0"/>
        <w:spacing w:before="0"/>
        <w:ind w:left="0"/>
        <w:rPr>
          <w:color w:val="000000" w:themeColor="text1"/>
          <w:spacing w:val="0"/>
        </w:rPr>
      </w:pPr>
      <w:r w:rsidRPr="00D5454D">
        <w:rPr>
          <w:rFonts w:ascii="Century" w:hAnsi="Century" w:hint="eastAsia"/>
          <w:b w:val="0"/>
          <w:color w:val="000000" w:themeColor="text1"/>
          <w:szCs w:val="22"/>
          <w:lang w:eastAsia="ja-JP"/>
        </w:rPr>
        <w:t>５．精算申請</w:t>
      </w:r>
    </w:p>
    <w:p w14:paraId="7B7B2A59" w14:textId="77777777" w:rsidR="00B836F7" w:rsidRPr="00D5454D" w:rsidRDefault="00B836F7" w:rsidP="00B836F7">
      <w:pPr>
        <w:pStyle w:val="a3"/>
        <w:overflowPunct w:val="0"/>
        <w:ind w:leftChars="3076" w:left="7205" w:right="210"/>
        <w:jc w:val="right"/>
        <w:rPr>
          <w:color w:val="000000" w:themeColor="text1"/>
          <w:spacing w:val="0"/>
          <w:szCs w:val="12"/>
        </w:rPr>
      </w:pPr>
      <w:r w:rsidRPr="00D5454D">
        <w:rPr>
          <w:rFonts w:hint="eastAsia"/>
          <w:color w:val="000000" w:themeColor="text1"/>
          <w:spacing w:val="0"/>
          <w:lang w:eastAsia="ja-JP"/>
        </w:rPr>
        <w:t xml:space="preserve"> 　</w:t>
      </w:r>
      <w:r w:rsidRPr="00D5454D">
        <w:rPr>
          <w:color w:val="000000" w:themeColor="text1"/>
          <w:spacing w:val="0"/>
        </w:rPr>
        <w:t>（</w:t>
      </w:r>
      <w:proofErr w:type="spellStart"/>
      <w:r w:rsidRPr="00D5454D">
        <w:rPr>
          <w:color w:val="000000" w:themeColor="text1"/>
          <w:spacing w:val="0"/>
        </w:rPr>
        <w:t>単位：円</w:t>
      </w:r>
      <w:proofErr w:type="spellEnd"/>
      <w:r w:rsidRPr="00D5454D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3"/>
        <w:gridCol w:w="1559"/>
        <w:gridCol w:w="1701"/>
        <w:gridCol w:w="1985"/>
        <w:gridCol w:w="1685"/>
      </w:tblGrid>
      <w:tr w:rsidR="00B836F7" w:rsidRPr="00D5454D" w14:paraId="2E909F25" w14:textId="77777777" w:rsidTr="00F04627">
        <w:trPr>
          <w:trHeight w:val="20"/>
        </w:trPr>
        <w:tc>
          <w:tcPr>
            <w:tcW w:w="1843" w:type="dxa"/>
            <w:vAlign w:val="center"/>
          </w:tcPr>
          <w:p w14:paraId="3F148757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交付</w:t>
            </w:r>
            <w:proofErr w:type="spellEnd"/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決定</w:t>
            </w:r>
            <w:r w:rsidRPr="00D5454D">
              <w:rPr>
                <w:color w:val="000000" w:themeColor="text1"/>
                <w:spacing w:val="0"/>
              </w:rPr>
              <w:t>額</w:t>
            </w:r>
          </w:p>
          <w:p w14:paraId="1198DF2A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a)</w:t>
            </w:r>
          </w:p>
        </w:tc>
        <w:tc>
          <w:tcPr>
            <w:tcW w:w="1559" w:type="dxa"/>
            <w:vAlign w:val="center"/>
          </w:tcPr>
          <w:p w14:paraId="30B5F778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既受領額</w:t>
            </w:r>
            <w:proofErr w:type="spellEnd"/>
          </w:p>
          <w:p w14:paraId="4FE38CB0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b)</w:t>
            </w:r>
          </w:p>
        </w:tc>
        <w:tc>
          <w:tcPr>
            <w:tcW w:w="1701" w:type="dxa"/>
            <w:vAlign w:val="center"/>
          </w:tcPr>
          <w:p w14:paraId="67990A76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今回請求額</w:t>
            </w:r>
            <w:proofErr w:type="spellEnd"/>
          </w:p>
          <w:p w14:paraId="7533387D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c)</w:t>
            </w:r>
          </w:p>
        </w:tc>
        <w:tc>
          <w:tcPr>
            <w:tcW w:w="1985" w:type="dxa"/>
            <w:vAlign w:val="center"/>
          </w:tcPr>
          <w:p w14:paraId="490B1BA1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残額</w:t>
            </w:r>
            <w:proofErr w:type="spellEnd"/>
          </w:p>
          <w:p w14:paraId="4A2FD205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a-(</w:t>
            </w:r>
            <w:proofErr w:type="spellStart"/>
            <w:r w:rsidRPr="00D5454D">
              <w:rPr>
                <w:color w:val="000000" w:themeColor="text1"/>
                <w:spacing w:val="0"/>
              </w:rPr>
              <w:t>b+c</w:t>
            </w:r>
            <w:proofErr w:type="spellEnd"/>
            <w:r w:rsidRPr="00D5454D">
              <w:rPr>
                <w:color w:val="000000" w:themeColor="text1"/>
                <w:spacing w:val="0"/>
              </w:rPr>
              <w:t>)</w:t>
            </w:r>
          </w:p>
        </w:tc>
        <w:tc>
          <w:tcPr>
            <w:tcW w:w="1685" w:type="dxa"/>
            <w:vAlign w:val="center"/>
          </w:tcPr>
          <w:p w14:paraId="2798DE30" w14:textId="77777777" w:rsidR="00B836F7" w:rsidRPr="00D5454D" w:rsidRDefault="00B836F7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備考</w:t>
            </w:r>
            <w:proofErr w:type="spellEnd"/>
          </w:p>
        </w:tc>
      </w:tr>
      <w:tr w:rsidR="00B836F7" w:rsidRPr="00D5454D" w14:paraId="66D30135" w14:textId="77777777" w:rsidTr="00F04627">
        <w:trPr>
          <w:trHeight w:val="20"/>
        </w:trPr>
        <w:tc>
          <w:tcPr>
            <w:tcW w:w="1843" w:type="dxa"/>
          </w:tcPr>
          <w:p w14:paraId="7D3621C2" w14:textId="77777777" w:rsidR="00B836F7" w:rsidRPr="00D5454D" w:rsidRDefault="00B836F7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  <w:p w14:paraId="20BA0F15" w14:textId="77777777" w:rsidR="00B836F7" w:rsidRPr="00D5454D" w:rsidRDefault="00B836F7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1559" w:type="dxa"/>
          </w:tcPr>
          <w:p w14:paraId="1CE158FF" w14:textId="77777777" w:rsidR="00B836F7" w:rsidRPr="00D5454D" w:rsidRDefault="00B836F7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</w:tcPr>
          <w:p w14:paraId="0C1FE33D" w14:textId="77777777" w:rsidR="00B836F7" w:rsidRPr="00D5454D" w:rsidRDefault="00B836F7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1985" w:type="dxa"/>
          </w:tcPr>
          <w:p w14:paraId="3E5D6244" w14:textId="77777777" w:rsidR="00B836F7" w:rsidRPr="00D5454D" w:rsidRDefault="00B836F7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685" w:type="dxa"/>
          </w:tcPr>
          <w:p w14:paraId="1F8FB301" w14:textId="77777777" w:rsidR="00B836F7" w:rsidRPr="00D5454D" w:rsidRDefault="00B836F7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</w:tr>
    </w:tbl>
    <w:p w14:paraId="47E231E9" w14:textId="77777777" w:rsidR="00B836F7" w:rsidRPr="00D5454D" w:rsidRDefault="00B836F7" w:rsidP="00B836F7">
      <w:pPr>
        <w:pStyle w:val="a3"/>
        <w:overflowPunct w:val="0"/>
        <w:jc w:val="right"/>
        <w:rPr>
          <w:color w:val="000000" w:themeColor="text1"/>
          <w:spacing w:val="0"/>
          <w:szCs w:val="20"/>
        </w:rPr>
      </w:pPr>
    </w:p>
    <w:p w14:paraId="4BA18173" w14:textId="77777777" w:rsidR="00B836F7" w:rsidRPr="00D5454D" w:rsidRDefault="00B836F7" w:rsidP="00B836F7">
      <w:pPr>
        <w:pStyle w:val="a3"/>
        <w:overflowPunct w:val="0"/>
        <w:ind w:left="345"/>
        <w:rPr>
          <w:color w:val="000000" w:themeColor="text1"/>
          <w:spacing w:val="0"/>
        </w:rPr>
      </w:pPr>
      <w:r w:rsidRPr="00D5454D">
        <w:rPr>
          <w:color w:val="000000" w:themeColor="text1"/>
          <w:spacing w:val="0"/>
        </w:rPr>
        <w:t>（</w:t>
      </w:r>
      <w:proofErr w:type="spellStart"/>
      <w:r w:rsidRPr="00D5454D">
        <w:rPr>
          <w:color w:val="000000" w:themeColor="text1"/>
          <w:spacing w:val="0"/>
        </w:rPr>
        <w:t>振込口座</w:t>
      </w:r>
      <w:proofErr w:type="spellEnd"/>
      <w:r w:rsidRPr="00D5454D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850"/>
        <w:gridCol w:w="850"/>
        <w:gridCol w:w="851"/>
        <w:gridCol w:w="850"/>
        <w:gridCol w:w="851"/>
        <w:gridCol w:w="850"/>
        <w:gridCol w:w="1119"/>
      </w:tblGrid>
      <w:tr w:rsidR="00B836F7" w:rsidRPr="00D5454D" w14:paraId="6192C6D3" w14:textId="77777777" w:rsidTr="00F04627">
        <w:trPr>
          <w:trHeight w:val="593"/>
        </w:trPr>
        <w:tc>
          <w:tcPr>
            <w:tcW w:w="2552" w:type="dxa"/>
            <w:vMerge w:val="restart"/>
            <w:vAlign w:val="center"/>
          </w:tcPr>
          <w:p w14:paraId="0DEFEF66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金融機関名</w:t>
            </w:r>
            <w:proofErr w:type="spellEnd"/>
          </w:p>
          <w:p w14:paraId="48BFCEA2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・</w:t>
            </w:r>
          </w:p>
          <w:p w14:paraId="0166E7A2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支店名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63D0EFF7" w14:textId="77777777" w:rsidR="00B836F7" w:rsidRPr="00D5454D" w:rsidRDefault="00B836F7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金融機関名）</w:t>
            </w:r>
          </w:p>
        </w:tc>
      </w:tr>
      <w:tr w:rsidR="00B836F7" w:rsidRPr="00D5454D" w14:paraId="73F113F1" w14:textId="77777777" w:rsidTr="00F04627">
        <w:trPr>
          <w:trHeight w:val="593"/>
        </w:trPr>
        <w:tc>
          <w:tcPr>
            <w:tcW w:w="2552" w:type="dxa"/>
            <w:vMerge/>
            <w:vAlign w:val="center"/>
          </w:tcPr>
          <w:p w14:paraId="56E267C4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46B39F3F" w14:textId="77777777" w:rsidR="00B836F7" w:rsidRPr="00D5454D" w:rsidRDefault="00B836F7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支店名）</w:t>
            </w:r>
          </w:p>
        </w:tc>
      </w:tr>
      <w:tr w:rsidR="00B836F7" w:rsidRPr="00D5454D" w14:paraId="06AAB0F0" w14:textId="77777777" w:rsidTr="00F04627">
        <w:trPr>
          <w:trHeight w:val="594"/>
        </w:trPr>
        <w:tc>
          <w:tcPr>
            <w:tcW w:w="2552" w:type="dxa"/>
            <w:vAlign w:val="center"/>
          </w:tcPr>
          <w:p w14:paraId="0296FF83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預金種目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75D4FAE9" w14:textId="77777777" w:rsidR="00B836F7" w:rsidRPr="00D5454D" w:rsidRDefault="00B836F7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color w:val="000000" w:themeColor="text1"/>
                <w:spacing w:val="0"/>
                <w:lang w:eastAsia="ja-JP"/>
              </w:rPr>
              <w:t>普通・当座・その他</w:t>
            </w: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（いずれかに〇または不要部分削除）</w:t>
            </w:r>
          </w:p>
        </w:tc>
      </w:tr>
      <w:tr w:rsidR="00B836F7" w:rsidRPr="00D5454D" w14:paraId="6E3D2CF9" w14:textId="77777777" w:rsidTr="00F04627">
        <w:trPr>
          <w:trHeight w:val="594"/>
        </w:trPr>
        <w:tc>
          <w:tcPr>
            <w:tcW w:w="2552" w:type="dxa"/>
            <w:vAlign w:val="center"/>
          </w:tcPr>
          <w:p w14:paraId="5D52AE25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口座番号</w:t>
            </w:r>
            <w:proofErr w:type="spellEnd"/>
          </w:p>
        </w:tc>
        <w:tc>
          <w:tcPr>
            <w:tcW w:w="850" w:type="dxa"/>
            <w:vAlign w:val="center"/>
          </w:tcPr>
          <w:p w14:paraId="47EF9BCE" w14:textId="77777777" w:rsidR="00B836F7" w:rsidRPr="00D5454D" w:rsidRDefault="00B836F7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4E3909EC" w14:textId="77777777" w:rsidR="00B836F7" w:rsidRPr="00D5454D" w:rsidRDefault="00B836F7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7D3E85A3" w14:textId="77777777" w:rsidR="00B836F7" w:rsidRPr="00D5454D" w:rsidRDefault="00B836F7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6299B56D" w14:textId="77777777" w:rsidR="00B836F7" w:rsidRPr="00D5454D" w:rsidRDefault="00B836F7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3DD1F023" w14:textId="77777777" w:rsidR="00B836F7" w:rsidRPr="00D5454D" w:rsidRDefault="00B836F7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39F64AE1" w14:textId="77777777" w:rsidR="00B836F7" w:rsidRPr="00D5454D" w:rsidRDefault="00B836F7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119" w:type="dxa"/>
            <w:vAlign w:val="center"/>
          </w:tcPr>
          <w:p w14:paraId="38A35D40" w14:textId="77777777" w:rsidR="00B836F7" w:rsidRPr="00D5454D" w:rsidRDefault="00B836F7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B836F7" w:rsidRPr="00D5454D" w14:paraId="1F632CF2" w14:textId="77777777" w:rsidTr="00F04627">
        <w:trPr>
          <w:trHeight w:val="593"/>
        </w:trPr>
        <w:tc>
          <w:tcPr>
            <w:tcW w:w="2552" w:type="dxa"/>
            <w:vMerge w:val="restart"/>
            <w:vAlign w:val="center"/>
          </w:tcPr>
          <w:p w14:paraId="3BF34CA9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color w:val="000000" w:themeColor="text1"/>
                <w:spacing w:val="0"/>
                <w:lang w:eastAsia="ja-JP"/>
              </w:rPr>
              <w:t>口座名義</w:t>
            </w:r>
          </w:p>
          <w:p w14:paraId="7FD0C123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  <w:tc>
          <w:tcPr>
            <w:tcW w:w="6221" w:type="dxa"/>
            <w:gridSpan w:val="7"/>
            <w:vAlign w:val="center"/>
          </w:tcPr>
          <w:p w14:paraId="068E6271" w14:textId="77777777" w:rsidR="00B836F7" w:rsidRPr="00D5454D" w:rsidRDefault="00B836F7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</w:tr>
      <w:tr w:rsidR="00B836F7" w:rsidRPr="00D5454D" w14:paraId="03AAB811" w14:textId="77777777" w:rsidTr="00F04627">
        <w:trPr>
          <w:trHeight w:val="593"/>
        </w:trPr>
        <w:tc>
          <w:tcPr>
            <w:tcW w:w="2552" w:type="dxa"/>
            <w:vMerge/>
            <w:vAlign w:val="center"/>
          </w:tcPr>
          <w:p w14:paraId="3ABFF39E" w14:textId="77777777" w:rsidR="00B836F7" w:rsidRPr="00D5454D" w:rsidRDefault="00B836F7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70F1B49C" w14:textId="77777777" w:rsidR="00B836F7" w:rsidRPr="00D5454D" w:rsidRDefault="00B836F7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漢字）</w:t>
            </w:r>
          </w:p>
        </w:tc>
      </w:tr>
    </w:tbl>
    <w:p w14:paraId="00A6E95D" w14:textId="77777777" w:rsidR="00B836F7" w:rsidRPr="0044340B" w:rsidRDefault="00B836F7" w:rsidP="007D0301">
      <w:pPr>
        <w:rPr>
          <w:rFonts w:hint="eastAsia"/>
          <w:spacing w:val="0"/>
          <w:lang w:eastAsia="ja-JP"/>
        </w:rPr>
      </w:pPr>
    </w:p>
    <w:p w14:paraId="18F52FC2" w14:textId="77777777" w:rsidR="00AE7508" w:rsidRPr="0044340B" w:rsidRDefault="00AE7508" w:rsidP="00AA61CF">
      <w:pPr>
        <w:overflowPunct w:val="0"/>
        <w:ind w:firstLineChars="100" w:firstLine="232"/>
        <w:rPr>
          <w:spacing w:val="0"/>
          <w:lang w:eastAsia="ja-JP"/>
        </w:rPr>
      </w:pPr>
    </w:p>
    <w:p w14:paraId="461D3A0A" w14:textId="6173D9F4" w:rsidR="00DD2A3E" w:rsidRPr="00DD2A3E" w:rsidRDefault="00DD2A3E" w:rsidP="000D4141">
      <w:pPr>
        <w:pStyle w:val="1"/>
        <w:overflowPunct w:val="0"/>
        <w:spacing w:before="0"/>
        <w:ind w:left="0"/>
        <w:rPr>
          <w:rFonts w:ascii="Century" w:hAnsi="Century"/>
          <w:szCs w:val="22"/>
          <w:lang w:eastAsia="ja-JP"/>
        </w:rPr>
      </w:pPr>
    </w:p>
    <w:sectPr w:rsidR="00DD2A3E" w:rsidRPr="00DD2A3E" w:rsidSect="000D4141">
      <w:footerReference w:type="default" r:id="rId9"/>
      <w:pgSz w:w="11910" w:h="16840" w:code="9"/>
      <w:pgMar w:top="1338" w:right="1242" w:bottom="1038" w:left="1298" w:header="0" w:footer="567" w:gutter="0"/>
      <w:pgNumType w:fmt="numberInDash"/>
      <w:cols w:space="720"/>
      <w:docGrid w:type="linesAndChars" w:linePitch="321" w:charSpace="455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3462" w14:textId="77777777" w:rsidR="00DD249E" w:rsidRDefault="00DD249E">
      <w:r>
        <w:separator/>
      </w:r>
    </w:p>
  </w:endnote>
  <w:endnote w:type="continuationSeparator" w:id="0">
    <w:p w14:paraId="423677AB" w14:textId="77777777" w:rsidR="00DD249E" w:rsidRDefault="00DD2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16DDF" w14:textId="77777777" w:rsidR="00DD249E" w:rsidRDefault="00DD249E">
      <w:r>
        <w:separator/>
      </w:r>
    </w:p>
  </w:footnote>
  <w:footnote w:type="continuationSeparator" w:id="0">
    <w:p w14:paraId="1CF8FACE" w14:textId="77777777" w:rsidR="00DD249E" w:rsidRDefault="00DD2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1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5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7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8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0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1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2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3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18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0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1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2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3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4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5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0"/>
  </w:num>
  <w:num w:numId="2" w16cid:durableId="1428691138">
    <w:abstractNumId w:val="21"/>
  </w:num>
  <w:num w:numId="3" w16cid:durableId="1289356039">
    <w:abstractNumId w:val="12"/>
  </w:num>
  <w:num w:numId="4" w16cid:durableId="511842251">
    <w:abstractNumId w:val="17"/>
  </w:num>
  <w:num w:numId="5" w16cid:durableId="668100503">
    <w:abstractNumId w:val="20"/>
  </w:num>
  <w:num w:numId="6" w16cid:durableId="577136141">
    <w:abstractNumId w:val="6"/>
  </w:num>
  <w:num w:numId="7" w16cid:durableId="1980652348">
    <w:abstractNumId w:val="10"/>
  </w:num>
  <w:num w:numId="8" w16cid:durableId="723021700">
    <w:abstractNumId w:val="19"/>
  </w:num>
  <w:num w:numId="9" w16cid:durableId="396130481">
    <w:abstractNumId w:val="9"/>
  </w:num>
  <w:num w:numId="10" w16cid:durableId="347294952">
    <w:abstractNumId w:val="13"/>
  </w:num>
  <w:num w:numId="11" w16cid:durableId="1515651233">
    <w:abstractNumId w:val="18"/>
  </w:num>
  <w:num w:numId="12" w16cid:durableId="1517424903">
    <w:abstractNumId w:val="25"/>
  </w:num>
  <w:num w:numId="13" w16cid:durableId="763569433">
    <w:abstractNumId w:val="16"/>
  </w:num>
  <w:num w:numId="14" w16cid:durableId="65079711">
    <w:abstractNumId w:val="3"/>
  </w:num>
  <w:num w:numId="15" w16cid:durableId="2012944745">
    <w:abstractNumId w:val="26"/>
  </w:num>
  <w:num w:numId="16" w16cid:durableId="811948357">
    <w:abstractNumId w:val="14"/>
  </w:num>
  <w:num w:numId="17" w16cid:durableId="1908567175">
    <w:abstractNumId w:val="8"/>
  </w:num>
  <w:num w:numId="18" w16cid:durableId="1442841296">
    <w:abstractNumId w:val="24"/>
  </w:num>
  <w:num w:numId="19" w16cid:durableId="107548224">
    <w:abstractNumId w:val="15"/>
  </w:num>
  <w:num w:numId="20" w16cid:durableId="1826509652">
    <w:abstractNumId w:val="5"/>
  </w:num>
  <w:num w:numId="21" w16cid:durableId="1629629708">
    <w:abstractNumId w:val="2"/>
  </w:num>
  <w:num w:numId="22" w16cid:durableId="1414013193">
    <w:abstractNumId w:val="23"/>
  </w:num>
  <w:num w:numId="23" w16cid:durableId="1368026995">
    <w:abstractNumId w:val="27"/>
  </w:num>
  <w:num w:numId="24" w16cid:durableId="1772046469">
    <w:abstractNumId w:val="22"/>
  </w:num>
  <w:num w:numId="25" w16cid:durableId="1714772762">
    <w:abstractNumId w:val="1"/>
  </w:num>
  <w:num w:numId="26" w16cid:durableId="1638100288">
    <w:abstractNumId w:val="11"/>
  </w:num>
  <w:num w:numId="27" w16cid:durableId="302274749">
    <w:abstractNumId w:val="7"/>
  </w:num>
  <w:num w:numId="28" w16cid:durableId="83842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2849"/>
    <w:rsid w:val="00003BB1"/>
    <w:rsid w:val="000112A1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5D81"/>
    <w:rsid w:val="0004743D"/>
    <w:rsid w:val="000508D3"/>
    <w:rsid w:val="00051CDD"/>
    <w:rsid w:val="0006013A"/>
    <w:rsid w:val="00061727"/>
    <w:rsid w:val="0006498F"/>
    <w:rsid w:val="000672A3"/>
    <w:rsid w:val="00073F12"/>
    <w:rsid w:val="00074B50"/>
    <w:rsid w:val="00082847"/>
    <w:rsid w:val="000855C2"/>
    <w:rsid w:val="000859A9"/>
    <w:rsid w:val="0008689D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4141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60C0"/>
    <w:rsid w:val="0015623A"/>
    <w:rsid w:val="00163620"/>
    <w:rsid w:val="00164774"/>
    <w:rsid w:val="00165475"/>
    <w:rsid w:val="00165676"/>
    <w:rsid w:val="00166186"/>
    <w:rsid w:val="00166BCA"/>
    <w:rsid w:val="00176A7B"/>
    <w:rsid w:val="001802DF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D1427"/>
    <w:rsid w:val="001D6BD4"/>
    <w:rsid w:val="001E1C56"/>
    <w:rsid w:val="001E47CA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91406"/>
    <w:rsid w:val="00296763"/>
    <w:rsid w:val="002A4DDD"/>
    <w:rsid w:val="002A6656"/>
    <w:rsid w:val="002B4E4D"/>
    <w:rsid w:val="002B4E4E"/>
    <w:rsid w:val="002B5E81"/>
    <w:rsid w:val="002C04B6"/>
    <w:rsid w:val="002C34D4"/>
    <w:rsid w:val="002C3BC8"/>
    <w:rsid w:val="002C74B0"/>
    <w:rsid w:val="002D6E88"/>
    <w:rsid w:val="002E7591"/>
    <w:rsid w:val="002F08C5"/>
    <w:rsid w:val="002F20C4"/>
    <w:rsid w:val="002F4AEA"/>
    <w:rsid w:val="00310D3B"/>
    <w:rsid w:val="00317434"/>
    <w:rsid w:val="00323FA8"/>
    <w:rsid w:val="00327BFE"/>
    <w:rsid w:val="00331C4E"/>
    <w:rsid w:val="0033390A"/>
    <w:rsid w:val="003376B1"/>
    <w:rsid w:val="003407D3"/>
    <w:rsid w:val="0034431F"/>
    <w:rsid w:val="00346FED"/>
    <w:rsid w:val="003543D0"/>
    <w:rsid w:val="00354F47"/>
    <w:rsid w:val="00360C7B"/>
    <w:rsid w:val="00361A6B"/>
    <w:rsid w:val="003673EF"/>
    <w:rsid w:val="00375B49"/>
    <w:rsid w:val="00380496"/>
    <w:rsid w:val="0038194E"/>
    <w:rsid w:val="00383E58"/>
    <w:rsid w:val="0038417F"/>
    <w:rsid w:val="00384809"/>
    <w:rsid w:val="00391209"/>
    <w:rsid w:val="003955CD"/>
    <w:rsid w:val="0039577A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342EB"/>
    <w:rsid w:val="00435317"/>
    <w:rsid w:val="00442964"/>
    <w:rsid w:val="0044340B"/>
    <w:rsid w:val="00453FAC"/>
    <w:rsid w:val="00454AA6"/>
    <w:rsid w:val="00461A67"/>
    <w:rsid w:val="00484DB5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23C3A"/>
    <w:rsid w:val="00523D07"/>
    <w:rsid w:val="00525E92"/>
    <w:rsid w:val="005311A3"/>
    <w:rsid w:val="00533BCF"/>
    <w:rsid w:val="0053622B"/>
    <w:rsid w:val="0053714C"/>
    <w:rsid w:val="005372B3"/>
    <w:rsid w:val="00541A9F"/>
    <w:rsid w:val="00542A54"/>
    <w:rsid w:val="005448F9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755"/>
    <w:rsid w:val="005916F1"/>
    <w:rsid w:val="00592ABC"/>
    <w:rsid w:val="00593E9C"/>
    <w:rsid w:val="0059468C"/>
    <w:rsid w:val="0059501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D106B"/>
    <w:rsid w:val="005D18FB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E1D"/>
    <w:rsid w:val="006164BE"/>
    <w:rsid w:val="00616F9B"/>
    <w:rsid w:val="0062367F"/>
    <w:rsid w:val="00626D0A"/>
    <w:rsid w:val="00632117"/>
    <w:rsid w:val="00653027"/>
    <w:rsid w:val="00653AFD"/>
    <w:rsid w:val="00655C43"/>
    <w:rsid w:val="00660B0E"/>
    <w:rsid w:val="00673061"/>
    <w:rsid w:val="00674456"/>
    <w:rsid w:val="0067698D"/>
    <w:rsid w:val="00680FB0"/>
    <w:rsid w:val="00683072"/>
    <w:rsid w:val="006918A0"/>
    <w:rsid w:val="00691EEA"/>
    <w:rsid w:val="006A0A51"/>
    <w:rsid w:val="006A35BA"/>
    <w:rsid w:val="006A4E07"/>
    <w:rsid w:val="006B113C"/>
    <w:rsid w:val="006B584A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320D1"/>
    <w:rsid w:val="00732B3D"/>
    <w:rsid w:val="00740348"/>
    <w:rsid w:val="00753342"/>
    <w:rsid w:val="007548C9"/>
    <w:rsid w:val="0075504F"/>
    <w:rsid w:val="00763119"/>
    <w:rsid w:val="007733D2"/>
    <w:rsid w:val="007734D4"/>
    <w:rsid w:val="007758E9"/>
    <w:rsid w:val="00780AAA"/>
    <w:rsid w:val="007A624E"/>
    <w:rsid w:val="007B2DFE"/>
    <w:rsid w:val="007B6507"/>
    <w:rsid w:val="007B7F83"/>
    <w:rsid w:val="007C12AF"/>
    <w:rsid w:val="007C4C39"/>
    <w:rsid w:val="007C6794"/>
    <w:rsid w:val="007C7B3C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62050"/>
    <w:rsid w:val="0086471E"/>
    <w:rsid w:val="008652B2"/>
    <w:rsid w:val="008667B1"/>
    <w:rsid w:val="00866810"/>
    <w:rsid w:val="00870CC4"/>
    <w:rsid w:val="0087198A"/>
    <w:rsid w:val="00884F04"/>
    <w:rsid w:val="0089096C"/>
    <w:rsid w:val="008959D5"/>
    <w:rsid w:val="008A00A1"/>
    <w:rsid w:val="008A3C2F"/>
    <w:rsid w:val="008C5775"/>
    <w:rsid w:val="008C6979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6E70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7D07"/>
    <w:rsid w:val="00970482"/>
    <w:rsid w:val="009711F3"/>
    <w:rsid w:val="009743F8"/>
    <w:rsid w:val="0098363F"/>
    <w:rsid w:val="009851B4"/>
    <w:rsid w:val="00987E5E"/>
    <w:rsid w:val="00991B0F"/>
    <w:rsid w:val="00994705"/>
    <w:rsid w:val="009963BC"/>
    <w:rsid w:val="009973F0"/>
    <w:rsid w:val="0099799D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36F7"/>
    <w:rsid w:val="00B857D9"/>
    <w:rsid w:val="00B96F55"/>
    <w:rsid w:val="00B9783C"/>
    <w:rsid w:val="00BA057F"/>
    <w:rsid w:val="00BA6687"/>
    <w:rsid w:val="00BB49AC"/>
    <w:rsid w:val="00BB6212"/>
    <w:rsid w:val="00BC4952"/>
    <w:rsid w:val="00BD1EC4"/>
    <w:rsid w:val="00BD270F"/>
    <w:rsid w:val="00BD275B"/>
    <w:rsid w:val="00BD384E"/>
    <w:rsid w:val="00BD6428"/>
    <w:rsid w:val="00BE601F"/>
    <w:rsid w:val="00BF5DDE"/>
    <w:rsid w:val="00BF6592"/>
    <w:rsid w:val="00C025F0"/>
    <w:rsid w:val="00C03C25"/>
    <w:rsid w:val="00C055A2"/>
    <w:rsid w:val="00C10FDC"/>
    <w:rsid w:val="00C165B0"/>
    <w:rsid w:val="00C1762E"/>
    <w:rsid w:val="00C237D6"/>
    <w:rsid w:val="00C249DF"/>
    <w:rsid w:val="00C30EA1"/>
    <w:rsid w:val="00C37301"/>
    <w:rsid w:val="00C412CA"/>
    <w:rsid w:val="00C4158C"/>
    <w:rsid w:val="00C50344"/>
    <w:rsid w:val="00C542EF"/>
    <w:rsid w:val="00C6277C"/>
    <w:rsid w:val="00C64C66"/>
    <w:rsid w:val="00C66BC7"/>
    <w:rsid w:val="00C67072"/>
    <w:rsid w:val="00C670DC"/>
    <w:rsid w:val="00C806D0"/>
    <w:rsid w:val="00C82B4E"/>
    <w:rsid w:val="00C9118A"/>
    <w:rsid w:val="00C95C18"/>
    <w:rsid w:val="00CA7D41"/>
    <w:rsid w:val="00CA7FF4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D05329"/>
    <w:rsid w:val="00D06F7A"/>
    <w:rsid w:val="00D10358"/>
    <w:rsid w:val="00D15E2E"/>
    <w:rsid w:val="00D20C97"/>
    <w:rsid w:val="00D21E3A"/>
    <w:rsid w:val="00D22E79"/>
    <w:rsid w:val="00D262DB"/>
    <w:rsid w:val="00D26768"/>
    <w:rsid w:val="00D30334"/>
    <w:rsid w:val="00D32FEB"/>
    <w:rsid w:val="00D41C3A"/>
    <w:rsid w:val="00D44A9E"/>
    <w:rsid w:val="00D51954"/>
    <w:rsid w:val="00D53E14"/>
    <w:rsid w:val="00D56022"/>
    <w:rsid w:val="00D61C2B"/>
    <w:rsid w:val="00D64756"/>
    <w:rsid w:val="00D64D46"/>
    <w:rsid w:val="00D6706F"/>
    <w:rsid w:val="00D679EE"/>
    <w:rsid w:val="00D720A1"/>
    <w:rsid w:val="00D77E3E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4C0"/>
    <w:rsid w:val="00DE45C9"/>
    <w:rsid w:val="00DF6980"/>
    <w:rsid w:val="00E03918"/>
    <w:rsid w:val="00E04559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40FC"/>
    <w:rsid w:val="00E47B43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12F1"/>
    <w:rsid w:val="00E93E6B"/>
    <w:rsid w:val="00E9560C"/>
    <w:rsid w:val="00E96FB5"/>
    <w:rsid w:val="00E971E8"/>
    <w:rsid w:val="00E97355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451E"/>
    <w:rsid w:val="00FC4859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0301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uiPriority w:val="39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椋 宮川</cp:lastModifiedBy>
  <cp:revision>8</cp:revision>
  <cp:lastPrinted>2023-07-10T10:30:00Z</cp:lastPrinted>
  <dcterms:created xsi:type="dcterms:W3CDTF">2023-07-06T05:24:00Z</dcterms:created>
  <dcterms:modified xsi:type="dcterms:W3CDTF">2023-10-1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